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napToGrid w:val="0"/>
        <w:spacing w:line="0" w:lineRule="atLeast"/>
        <w:jc w:val="center"/>
        <w:rPr>
          <w:rFonts w:hint="eastAsia" w:ascii="宋体" w:hAnsi="宋体"/>
          <w:b/>
          <w:sz w:val="44"/>
          <w:szCs w:val="44"/>
          <w:lang w:eastAsia="zh-TW"/>
        </w:rPr>
      </w:pPr>
      <w:r>
        <w:rPr>
          <w:rFonts w:ascii="宋体" w:hAnsi="宋体" w:eastAsia="宋体"/>
          <w:b/>
          <w:sz w:val="44"/>
          <w:szCs w:val="44"/>
        </w:rPr>
        <w:t>APP</w:t>
      </w:r>
      <w:r>
        <w:rPr>
          <w:rFonts w:hint="eastAsia" w:ascii="宋体" w:hAnsi="宋体" w:eastAsia="宋体"/>
          <w:b/>
          <w:sz w:val="44"/>
          <w:szCs w:val="44"/>
        </w:rPr>
        <w:t>应用市场调研</w:t>
      </w:r>
    </w:p>
    <w:tbl>
      <w:tblPr>
        <w:tblStyle w:val="7"/>
        <w:tblW w:w="21544" w:type="dxa"/>
        <w:jc w:val="center"/>
        <w:tblInd w:w="-4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975"/>
        <w:gridCol w:w="2324"/>
        <w:gridCol w:w="2565"/>
        <w:gridCol w:w="5050"/>
        <w:gridCol w:w="851"/>
        <w:gridCol w:w="1771"/>
        <w:gridCol w:w="1772"/>
        <w:gridCol w:w="2551"/>
        <w:gridCol w:w="25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113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名称</w:t>
            </w:r>
          </w:p>
        </w:tc>
        <w:tc>
          <w:tcPr>
            <w:tcW w:w="97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关键字</w:t>
            </w:r>
          </w:p>
        </w:tc>
        <w:tc>
          <w:tcPr>
            <w:tcW w:w="232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下载平台及量</w:t>
            </w:r>
          </w:p>
        </w:tc>
        <w:tc>
          <w:tcPr>
            <w:tcW w:w="256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界面</w:t>
            </w:r>
          </w:p>
        </w:tc>
        <w:tc>
          <w:tcPr>
            <w:tcW w:w="5050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功能</w:t>
            </w:r>
          </w:p>
        </w:tc>
        <w:tc>
          <w:tcPr>
            <w:tcW w:w="8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用户</w:t>
            </w:r>
          </w:p>
        </w:tc>
        <w:tc>
          <w:tcPr>
            <w:tcW w:w="177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定价</w:t>
            </w:r>
          </w:p>
        </w:tc>
        <w:tc>
          <w:tcPr>
            <w:tcW w:w="1772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盈利方式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优点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缺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5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滴滴出行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打车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.2.58</w:t>
            </w:r>
          </w:p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4</w:t>
            </w:r>
          </w:p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商店：</w:t>
            </w: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18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9.3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4.9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360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手机助手：</w:t>
            </w: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1.6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应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815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b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64615" cy="2879725"/>
                  <wp:effectExtent l="0" t="0" r="6985" b="635"/>
                  <wp:docPr id="1" name="图片 2" descr="滴滴出行界面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2" descr="滴滴出行界面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287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3"/>
              </w:numPr>
              <w:snapToGrid w:val="0"/>
              <w:spacing w:line="0" w:lineRule="atLeast"/>
              <w:ind w:left="1124" w:leftChars="0" w:hanging="897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个人中心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订单、安全、钱包、客服、设置、推荐有奖、车主招募、学生中心、优惠商城、积分商店、兑换码、滴滴支付、企业版、意见征集、办电话卡、换优惠券、车商入驻、滴滴公益、特惠返利、小桔车服、优惠加油、同城服务、流量中心</w:t>
            </w:r>
          </w:p>
          <w:p>
            <w:pPr>
              <w:pStyle w:val="12"/>
              <w:numPr>
                <w:ilvl w:val="0"/>
                <w:numId w:val="3"/>
              </w:numPr>
              <w:snapToGrid w:val="0"/>
              <w:spacing w:line="0" w:lineRule="atLeast"/>
              <w:ind w:left="973" w:leftChars="0" w:hanging="74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车生活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添加爱车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、司机招募、手机充值、违章查询、智能定损、海外租车、驾考通、爱车估值、小桔养车、道路救援、点滴相互、油耗助手、滴滴专享车险</w:t>
            </w:r>
          </w:p>
          <w:p>
            <w:pPr>
              <w:pStyle w:val="12"/>
              <w:numPr>
                <w:ilvl w:val="0"/>
                <w:numId w:val="3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金融服务</w:t>
            </w:r>
          </w:p>
          <w:p>
            <w:pPr>
              <w:pStyle w:val="12"/>
              <w:numPr>
                <w:ilvl w:val="0"/>
                <w:numId w:val="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快车、礼橙专车：现在、预约、代叫、接送机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同时呼叫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出租车：现在、预约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豪华车：尽快出发、预约、代叫、接送机、包车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cs="Arial Unicode MS"/>
                <w:bCs/>
                <w:sz w:val="15"/>
                <w:szCs w:val="15"/>
                <w:lang w:eastAsia="zh-TW"/>
              </w:rPr>
              <w:t>拼車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公交：實時公交、搜路线、查公交、拥堵路况、地铁图、回家、去公司、历史记录、附近站点、定制公交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代驾：日常代驾、包時代驾、车主服务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小桔租车：共享汽车、短租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单车：扫码用车、发现坏车、举报私占、计费规则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cs="Arial Unicode MS"/>
                <w:bCs/>
                <w:sz w:val="15"/>
                <w:szCs w:val="15"/>
                <w:lang w:eastAsia="zh-TW"/>
              </w:rPr>
              <w:t>順風車</w:t>
            </w:r>
          </w:p>
          <w:p>
            <w:pPr>
              <w:pStyle w:val="12"/>
              <w:numPr>
                <w:ilvl w:val="0"/>
                <w:numId w:val="4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电单车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扫码用车、还车点</w:t>
            </w:r>
          </w:p>
          <w:p>
            <w:pPr>
              <w:pStyle w:val="12"/>
              <w:numPr>
                <w:ilvl w:val="0"/>
                <w:numId w:val="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定位、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省份选择、消息中心、扫码</w:t>
            </w:r>
          </w:p>
          <w:p>
            <w:pPr>
              <w:pStyle w:val="12"/>
              <w:numPr>
                <w:ilvl w:val="0"/>
                <w:numId w:val="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公众评议</w:t>
            </w:r>
          </w:p>
          <w:p>
            <w:pPr>
              <w:pStyle w:val="12"/>
              <w:numPr>
                <w:ilvl w:val="0"/>
                <w:numId w:val="5"/>
              </w:numPr>
              <w:snapToGrid w:val="0"/>
              <w:spacing w:line="0" w:lineRule="atLeast"/>
              <w:ind w:left="942" w:leftChars="0" w:hanging="715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每一辆车每一秒钟都会上传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GPS定位数据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企业</w:t>
            </w:r>
          </w:p>
        </w:tc>
        <w:tc>
          <w:tcPr>
            <w:tcW w:w="177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起步价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低速费（速度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&lt;1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公里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/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小时）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远途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(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超出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公里后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)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等待费（乘客迟到）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201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年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月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2日，滴滴首次公布网约车抽成比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平均抽成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9%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，其中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7%返还司机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numPr>
                <w:ilvl w:val="0"/>
                <w:numId w:val="6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向出租车行业收取服务费</w:t>
            </w:r>
          </w:p>
          <w:p>
            <w:pPr>
              <w:pStyle w:val="12"/>
              <w:numPr>
                <w:ilvl w:val="0"/>
                <w:numId w:val="6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通过本地生活服务平台收取客户佣金</w:t>
            </w:r>
          </w:p>
          <w:p>
            <w:pPr>
              <w:pStyle w:val="12"/>
              <w:numPr>
                <w:ilvl w:val="0"/>
                <w:numId w:val="6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特殊位置追加服务费。</w:t>
            </w:r>
          </w:p>
          <w:p>
            <w:pPr>
              <w:pStyle w:val="12"/>
              <w:numPr>
                <w:ilvl w:val="0"/>
                <w:numId w:val="6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软件嵌入广告收入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7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一键叫车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，上门接驾，告别路边拦车和风中等待</w:t>
            </w:r>
          </w:p>
          <w:p>
            <w:pPr>
              <w:pStyle w:val="12"/>
              <w:numPr>
                <w:ilvl w:val="0"/>
                <w:numId w:val="7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开始对司机有补贴，对乘客也有一定的优惠，惠及乘客和司机。</w:t>
            </w:r>
          </w:p>
          <w:p>
            <w:pPr>
              <w:pStyle w:val="12"/>
              <w:numPr>
                <w:ilvl w:val="0"/>
                <w:numId w:val="7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司机可以非常直观的知道哪里需要用车，根据现实路况进行选择性的运营，减少了空车空载的时间，降低了油耗。</w:t>
            </w:r>
          </w:p>
          <w:p>
            <w:pPr>
              <w:pStyle w:val="12"/>
              <w:numPr>
                <w:ilvl w:val="0"/>
                <w:numId w:val="7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为用户提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多元化出行方案，公交信息实时查询，公交出行路线定制化服务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8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行业素质参差不齐，车主或乘客安全无法保障</w:t>
            </w:r>
          </w:p>
          <w:p>
            <w:pPr>
              <w:pStyle w:val="12"/>
              <w:numPr>
                <w:ilvl w:val="0"/>
                <w:numId w:val="8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部分网约车司机对路不熟</w:t>
            </w:r>
          </w:p>
          <w:p>
            <w:pPr>
              <w:pStyle w:val="12"/>
              <w:numPr>
                <w:ilvl w:val="0"/>
                <w:numId w:val="8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若发生交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通事故，平台和车主之间没有有效的赔偿制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3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滴嗒出行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打车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8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732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7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6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040万次</w:t>
            </w:r>
          </w:p>
          <w:p>
            <w:pPr>
              <w:pStyle w:val="12"/>
              <w:numPr>
                <w:ilvl w:val="0"/>
                <w:numId w:val="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用商店：</w:t>
            </w:r>
            <w:r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  <w:t>2847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0" distR="0">
                  <wp:extent cx="1227455" cy="2592070"/>
                  <wp:effectExtent l="9525" t="9525" r="12700" b="19685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7455" cy="259207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rgbClr val="FFC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11"/>
              </w:numPr>
              <w:snapToGrid w:val="0"/>
              <w:spacing w:line="0" w:lineRule="atLeast"/>
              <w:ind w:left="1124" w:leftChars="0" w:hanging="897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个人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中心：乘车记录、钱包、企业版、邀请得奖励、帮助、安全中心、设置</w:t>
            </w:r>
          </w:p>
          <w:p>
            <w:pPr>
              <w:pStyle w:val="12"/>
              <w:numPr>
                <w:ilvl w:val="0"/>
                <w:numId w:val="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12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出租车：预约、女性出行安全指南、车主招募、一路有你、企业入驻</w:t>
            </w:r>
          </w:p>
          <w:p>
            <w:pPr>
              <w:pStyle w:val="12"/>
              <w:numPr>
                <w:ilvl w:val="0"/>
                <w:numId w:val="12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顺风车：市内、城际、上班约车、下班约车</w:t>
            </w:r>
          </w:p>
          <w:p>
            <w:pPr>
              <w:pStyle w:val="12"/>
              <w:numPr>
                <w:ilvl w:val="0"/>
                <w:numId w:val="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13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消息</w:t>
            </w:r>
          </w:p>
          <w:p>
            <w:pPr>
              <w:pStyle w:val="12"/>
              <w:numPr>
                <w:ilvl w:val="0"/>
                <w:numId w:val="13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返利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中心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</w:t>
            </w:r>
          </w:p>
          <w:p>
            <w:pPr>
              <w:snapToGrid w:val="0"/>
              <w:spacing w:line="0" w:lineRule="atLeast"/>
              <w:jc w:val="center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企业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接送费（根据乘车人数定价）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（根据单程距离计算）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抽成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不用搜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 xml:space="preserve">索，系统自动推送顺路者  </w:t>
            </w:r>
          </w:p>
          <w:p>
            <w:pPr>
              <w:pStyle w:val="12"/>
              <w:numPr>
                <w:ilvl w:val="0"/>
                <w:numId w:val="14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车主一键召集，系统通知所有顺路乘客</w:t>
            </w:r>
          </w:p>
          <w:p>
            <w:pPr>
              <w:pStyle w:val="12"/>
              <w:numPr>
                <w:ilvl w:val="0"/>
                <w:numId w:val="14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乘客快速报名，省却沟通烦恼</w:t>
            </w:r>
          </w:p>
          <w:p>
            <w:pPr>
              <w:pStyle w:val="12"/>
              <w:numPr>
                <w:ilvl w:val="0"/>
                <w:numId w:val="14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发车群聊，拼车沟通最方便</w:t>
            </w:r>
          </w:p>
          <w:p>
            <w:pPr>
              <w:pStyle w:val="12"/>
              <w:numPr>
                <w:ilvl w:val="0"/>
                <w:numId w:val="14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关注路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线，实时收到发车信息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1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网约平台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资质注册审查不严</w:t>
            </w:r>
          </w:p>
          <w:p>
            <w:pPr>
              <w:pStyle w:val="12"/>
              <w:numPr>
                <w:ilvl w:val="0"/>
                <w:numId w:val="15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对驾驶员管理教育偏弱</w:t>
            </w:r>
          </w:p>
          <w:p>
            <w:pPr>
              <w:pStyle w:val="12"/>
              <w:numPr>
                <w:ilvl w:val="0"/>
                <w:numId w:val="15"/>
              </w:numPr>
              <w:tabs>
                <w:tab w:val="left" w:pos="227"/>
              </w:tabs>
              <w:snapToGrid w:val="0"/>
              <w:spacing w:line="0" w:lineRule="atLeast"/>
              <w:ind w:left="247" w:leftChars="0" w:hanging="247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网约车驾驶员遵守道路交通安全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相关规定自觉性不高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82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神州专车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打车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5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3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1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亿次</w:t>
            </w:r>
          </w:p>
          <w:p>
            <w:pPr>
              <w:pStyle w:val="12"/>
              <w:numPr>
                <w:ilvl w:val="0"/>
                <w:numId w:val="1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1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1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25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1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445万次</w:t>
            </w:r>
          </w:p>
          <w:p>
            <w:pPr>
              <w:pStyle w:val="12"/>
              <w:numPr>
                <w:ilvl w:val="0"/>
                <w:numId w:val="1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1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b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227455" cy="2592070"/>
                  <wp:effectExtent l="0" t="0" r="6985" b="13970"/>
                  <wp:docPr id="4" name="图片 3" descr="神州专车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3" descr="神州专车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7455" cy="2592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18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个人中心：钱包、行程、企业、帮助、设置、邀请好友得奖励</w:t>
            </w:r>
          </w:p>
          <w:p>
            <w:pPr>
              <w:pStyle w:val="12"/>
              <w:numPr>
                <w:ilvl w:val="0"/>
                <w:numId w:val="1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19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专车：立即、预约、接送机、包车、定制</w:t>
            </w:r>
          </w:p>
          <w:p>
            <w:pPr>
              <w:pStyle w:val="12"/>
              <w:numPr>
                <w:ilvl w:val="0"/>
                <w:numId w:val="19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租车：立即选车、用户指南</w:t>
            </w:r>
          </w:p>
          <w:p>
            <w:pPr>
              <w:pStyle w:val="12"/>
              <w:numPr>
                <w:ilvl w:val="0"/>
                <w:numId w:val="1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定位、消息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企业</w:t>
            </w:r>
          </w:p>
        </w:tc>
        <w:tc>
          <w:tcPr>
            <w:tcW w:w="1771" w:type="dxa"/>
            <w:vAlign w:val="center"/>
          </w:tcPr>
          <w:p>
            <w:pPr>
              <w:pStyle w:val="12"/>
              <w:numPr>
                <w:ilvl w:val="0"/>
                <w:numId w:val="20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立即叫车、接机、送机：起租价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时长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远途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出城费</w:t>
            </w:r>
          </w:p>
          <w:p>
            <w:pPr>
              <w:pStyle w:val="12"/>
              <w:numPr>
                <w:ilvl w:val="0"/>
                <w:numId w:val="20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预约用车、包车：套餐价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超时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超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出城费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收取乘客费用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2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神州专车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会全部使用神州租车自有的租赁车辆，并和专业化的驾驶员服务公司进行合作，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为客户提供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“随时随地、随叫随到”的全新用车体验。</w:t>
            </w:r>
          </w:p>
          <w:p>
            <w:pPr>
              <w:pStyle w:val="12"/>
              <w:numPr>
                <w:ilvl w:val="0"/>
                <w:numId w:val="2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无黑车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私家车，均为全职司机，无骚扰</w:t>
            </w:r>
          </w:p>
          <w:p>
            <w:pPr>
              <w:pStyle w:val="12"/>
              <w:numPr>
                <w:ilvl w:val="0"/>
                <w:numId w:val="2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和乘客联系，双方只会看到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7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开头的安全虚拟号码，保护乘客隐私</w:t>
            </w:r>
          </w:p>
          <w:p>
            <w:pPr>
              <w:pStyle w:val="12"/>
              <w:numPr>
                <w:ilvl w:val="0"/>
                <w:numId w:val="2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神州专车还为每个客户提供了高达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0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元的安全保障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5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曹操出行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打车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3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2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2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65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2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90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2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7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2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60万次</w:t>
            </w:r>
          </w:p>
          <w:p>
            <w:pPr>
              <w:pStyle w:val="12"/>
              <w:numPr>
                <w:ilvl w:val="0"/>
                <w:numId w:val="2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16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5" name="图片 5" descr="曹操出行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 descr="曹操出行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23"/>
              </w:numPr>
              <w:tabs>
                <w:tab w:val="left" w:pos="227"/>
              </w:tabs>
              <w:snapToGrid w:val="0"/>
              <w:spacing w:line="0" w:lineRule="atLeast"/>
              <w:ind w:left="973" w:leftChars="0" w:hanging="973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24"/>
              </w:numPr>
              <w:snapToGrid w:val="0"/>
              <w:spacing w:line="0" w:lineRule="atLeast"/>
              <w:ind w:left="1115" w:leftChars="0" w:hanging="888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个人中心：行程、钱包、亲密账号、邀请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&amp;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推荐、签约保姆车、曹操碳银行、在线客服、司机招募、曹操彩选、加盟商招募、设置、反馈</w:t>
            </w:r>
          </w:p>
          <w:p>
            <w:pPr>
              <w:pStyle w:val="12"/>
              <w:numPr>
                <w:ilvl w:val="0"/>
                <w:numId w:val="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2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专车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现在、预约、接机、送机、包车</w:t>
            </w:r>
          </w:p>
          <w:p>
            <w:pPr>
              <w:pStyle w:val="12"/>
              <w:numPr>
                <w:ilvl w:val="0"/>
                <w:numId w:val="2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曹操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彩选：主页、分类、购物车、我的订单</w:t>
            </w:r>
          </w:p>
          <w:p>
            <w:pPr>
              <w:pStyle w:val="12"/>
              <w:numPr>
                <w:ilvl w:val="0"/>
                <w:numId w:val="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26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省份选择、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1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定位</w:t>
            </w:r>
          </w:p>
          <w:p>
            <w:pPr>
              <w:pStyle w:val="12"/>
              <w:numPr>
                <w:ilvl w:val="0"/>
                <w:numId w:val="26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消息：活动、通知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企业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b/>
                <w:color w:val="FF0000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/>
                <w:color w:val="FF0000"/>
                <w:sz w:val="15"/>
                <w:szCs w:val="15"/>
              </w:rPr>
              <w:t>政府</w:t>
            </w:r>
          </w:p>
        </w:tc>
        <w:tc>
          <w:tcPr>
            <w:tcW w:w="1771" w:type="dxa"/>
            <w:vAlign w:val="center"/>
          </w:tcPr>
          <w:p>
            <w:pPr>
              <w:pStyle w:val="12"/>
              <w:numPr>
                <w:ilvl w:val="0"/>
                <w:numId w:val="2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叫车：起步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时长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远途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夜间费</w:t>
            </w:r>
          </w:p>
          <w:p>
            <w:pPr>
              <w:pStyle w:val="12"/>
              <w:numPr>
                <w:ilvl w:val="0"/>
                <w:numId w:val="2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半日租、日租：起步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时长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numPr>
                <w:ilvl w:val="0"/>
                <w:numId w:val="28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为吉利集团提供新型研发数据广告来获取汽车、网络、资金等支持</w:t>
            </w:r>
          </w:p>
          <w:p>
            <w:pPr>
              <w:pStyle w:val="12"/>
              <w:numPr>
                <w:ilvl w:val="0"/>
                <w:numId w:val="28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收取乘客费用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29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新能源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车型，节能环保</w:t>
            </w:r>
          </w:p>
          <w:p>
            <w:pPr>
              <w:pStyle w:val="12"/>
              <w:numPr>
                <w:ilvl w:val="0"/>
                <w:numId w:val="29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成立曹操学院，培养优质专业司机，给用户安全，舒适的体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验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部分用户使用时会闪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65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优步</w:t>
            </w:r>
            <w:r>
              <w:rPr>
                <w:rFonts w:ascii="宋体" w:hAnsi="宋体" w:eastAsia="宋体" w:cs="Arial Unicode MS"/>
                <w:sz w:val="18"/>
                <w:szCs w:val="18"/>
              </w:rPr>
              <w:t>-Uber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打车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269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1000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3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15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3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60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53万次</w:t>
            </w:r>
          </w:p>
          <w:p>
            <w:pPr>
              <w:pStyle w:val="12"/>
              <w:numPr>
                <w:ilvl w:val="0"/>
                <w:numId w:val="3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2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b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13180" cy="2771775"/>
                  <wp:effectExtent l="0" t="0" r="12700" b="1905"/>
                  <wp:docPr id="6" name="图片 4" descr="优步-Ub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4" descr="优步-Uber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3180" cy="2771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31"/>
              </w:numPr>
              <w:tabs>
                <w:tab w:val="left" w:pos="227"/>
              </w:tabs>
              <w:snapToGrid w:val="0"/>
              <w:spacing w:line="0" w:lineRule="atLeast"/>
              <w:ind w:left="973" w:leftChars="0" w:hanging="973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32"/>
              </w:numPr>
              <w:snapToGrid w:val="0"/>
              <w:spacing w:line="0" w:lineRule="atLeast"/>
              <w:ind w:left="1115" w:leftChars="0" w:hanging="888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个人中心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付款方式、我的行程、帮助、优惠、消息中心、成为车主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设置、关于</w:t>
            </w:r>
          </w:p>
          <w:p>
            <w:pPr>
              <w:pStyle w:val="12"/>
              <w:numPr>
                <w:ilvl w:val="0"/>
                <w:numId w:val="31"/>
              </w:numPr>
              <w:tabs>
                <w:tab w:val="left" w:pos="227"/>
              </w:tabs>
              <w:snapToGrid w:val="0"/>
              <w:spacing w:line="0" w:lineRule="atLeast"/>
              <w:ind w:left="973" w:leftChars="0" w:hanging="973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点击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用车</w:t>
            </w:r>
          </w:p>
          <w:p>
            <w:pPr>
              <w:pStyle w:val="12"/>
              <w:numPr>
                <w:ilvl w:val="0"/>
                <w:numId w:val="31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方向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起步价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时长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与本地专业租车公司结盟，采用与租车公司分成的盈利模式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33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车前无需预约，提前几分熟发送用车请求，并在上车前输入目的地，系统将派送离你最近的一辆车到你面前</w:t>
            </w:r>
          </w:p>
          <w:p>
            <w:pPr>
              <w:pStyle w:val="12"/>
              <w:numPr>
                <w:ilvl w:val="0"/>
                <w:numId w:val="33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用车前你可以看到预估车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34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目前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Uber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的车并不多，在非闹市区，经常是无车状态。</w:t>
            </w:r>
          </w:p>
          <w:p>
            <w:pPr>
              <w:pStyle w:val="12"/>
              <w:numPr>
                <w:ilvl w:val="0"/>
                <w:numId w:val="34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乘客不能自己选择车型</w:t>
            </w:r>
          </w:p>
        </w:tc>
      </w:tr>
    </w:tbl>
    <w:p>
      <w:pPr>
        <w:widowControl/>
        <w:jc w:val="left"/>
        <w:rPr>
          <w:rFonts w:ascii="宋体" w:hAnsi="宋体"/>
          <w:b/>
          <w:sz w:val="44"/>
          <w:szCs w:val="44"/>
          <w:lang w:eastAsia="zh-TW"/>
        </w:rPr>
      </w:pPr>
      <w:r>
        <w:rPr>
          <w:rFonts w:ascii="宋体" w:hAnsi="宋体"/>
          <w:b/>
          <w:sz w:val="44"/>
          <w:szCs w:val="44"/>
          <w:lang w:eastAsia="zh-TW"/>
        </w:rPr>
        <w:br w:type="page"/>
      </w:r>
    </w:p>
    <w:p>
      <w:pPr>
        <w:snapToGrid w:val="0"/>
        <w:spacing w:line="0" w:lineRule="atLeast"/>
        <w:rPr>
          <w:rFonts w:hint="eastAsia" w:ascii="宋体" w:hAnsi="宋体"/>
          <w:sz w:val="36"/>
          <w:szCs w:val="36"/>
          <w:lang w:eastAsia="zh-TW"/>
        </w:rPr>
      </w:pPr>
    </w:p>
    <w:tbl>
      <w:tblPr>
        <w:tblStyle w:val="7"/>
        <w:tblW w:w="21544" w:type="dxa"/>
        <w:jc w:val="center"/>
        <w:tblInd w:w="-4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975"/>
        <w:gridCol w:w="2324"/>
        <w:gridCol w:w="2565"/>
        <w:gridCol w:w="5050"/>
        <w:gridCol w:w="851"/>
        <w:gridCol w:w="1771"/>
        <w:gridCol w:w="1772"/>
        <w:gridCol w:w="2551"/>
        <w:gridCol w:w="25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113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名称</w:t>
            </w:r>
          </w:p>
        </w:tc>
        <w:tc>
          <w:tcPr>
            <w:tcW w:w="97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关键字</w:t>
            </w:r>
          </w:p>
        </w:tc>
        <w:tc>
          <w:tcPr>
            <w:tcW w:w="232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下载平台及量</w:t>
            </w:r>
          </w:p>
        </w:tc>
        <w:tc>
          <w:tcPr>
            <w:tcW w:w="256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界面</w:t>
            </w:r>
          </w:p>
        </w:tc>
        <w:tc>
          <w:tcPr>
            <w:tcW w:w="5050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功能</w:t>
            </w:r>
          </w:p>
        </w:tc>
        <w:tc>
          <w:tcPr>
            <w:tcW w:w="8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用户</w:t>
            </w:r>
          </w:p>
        </w:tc>
        <w:tc>
          <w:tcPr>
            <w:tcW w:w="177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定价</w:t>
            </w:r>
          </w:p>
        </w:tc>
        <w:tc>
          <w:tcPr>
            <w:tcW w:w="1772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盈利方式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优点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缺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5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货拉拉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拉货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6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1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1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3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21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61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12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3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68万次</w:t>
            </w:r>
          </w:p>
          <w:p>
            <w:pPr>
              <w:pStyle w:val="12"/>
              <w:numPr>
                <w:ilvl w:val="0"/>
                <w:numId w:val="3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5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63980" cy="2879725"/>
                  <wp:effectExtent l="0" t="0" r="7620" b="635"/>
                  <wp:docPr id="7" name="图片 6" descr="货拉拉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6" descr="货拉拉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287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37"/>
              </w:numPr>
              <w:snapToGrid w:val="0"/>
              <w:spacing w:line="0" w:lineRule="atLeast"/>
              <w:ind w:left="1115" w:leftChars="0" w:hanging="888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个人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中心：货运订单、我的钱包、邀请有奖、我的司机、客服中心、更多设置</w:t>
            </w:r>
          </w:p>
          <w:p>
            <w:pPr>
              <w:pStyle w:val="12"/>
              <w:numPr>
                <w:ilvl w:val="0"/>
                <w:numId w:val="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38"/>
              </w:numPr>
              <w:snapToGrid w:val="0"/>
              <w:spacing w:line="0" w:lineRule="atLeast"/>
              <w:ind w:left="1257" w:leftChars="0" w:hanging="103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货运、搬家：小面包车、中面包车、小货车、中货车</w:t>
            </w:r>
            <w:r>
              <w:rPr>
                <w:rFonts w:hint="eastAsia" w:ascii="宋体" w:hAnsi="宋体" w:cs="Arial Unicode MS"/>
                <w:bCs/>
                <w:sz w:val="15"/>
                <w:szCs w:val="15"/>
              </w:rPr>
              <w:t>,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现在用车、预约、</w:t>
            </w:r>
            <w:r>
              <w:rPr>
                <w:rFonts w:hint="eastAsia" w:ascii="宋体" w:hAnsi="宋体" w:cs="Arial Unicode MS"/>
                <w:bCs/>
                <w:sz w:val="15"/>
                <w:szCs w:val="15"/>
              </w:rPr>
              <w:t>添加收貨地</w:t>
            </w:r>
          </w:p>
          <w:p>
            <w:pPr>
              <w:pStyle w:val="12"/>
              <w:numPr>
                <w:ilvl w:val="0"/>
                <w:numId w:val="38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租买货车</w:t>
            </w:r>
          </w:p>
          <w:p>
            <w:pPr>
              <w:pStyle w:val="12"/>
              <w:numPr>
                <w:ilvl w:val="0"/>
                <w:numId w:val="38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企业货运</w:t>
            </w:r>
          </w:p>
          <w:p>
            <w:pPr>
              <w:pStyle w:val="12"/>
              <w:numPr>
                <w:ilvl w:val="0"/>
                <w:numId w:val="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39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省份选择</w:t>
            </w:r>
          </w:p>
          <w:p>
            <w:pPr>
              <w:pStyle w:val="12"/>
              <w:numPr>
                <w:ilvl w:val="0"/>
                <w:numId w:val="39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消息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活动、私信</w:t>
            </w:r>
          </w:p>
          <w:p>
            <w:pPr>
              <w:pStyle w:val="12"/>
              <w:numPr>
                <w:ilvl w:val="0"/>
                <w:numId w:val="39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身份驗證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</w:t>
            </w:r>
          </w:p>
          <w:p>
            <w:pPr>
              <w:snapToGrid w:val="0"/>
              <w:spacing w:line="0" w:lineRule="atLeast"/>
              <w:jc w:val="center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企业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司機</w:t>
            </w:r>
          </w:p>
        </w:tc>
        <w:tc>
          <w:tcPr>
            <w:tcW w:w="1771" w:type="dxa"/>
            <w:vAlign w:val="center"/>
          </w:tcPr>
          <w:p>
            <w:pPr>
              <w:pStyle w:val="12"/>
              <w:numPr>
                <w:ilvl w:val="0"/>
                <w:numId w:val="40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叫车费：起步价（根据不同车型定价）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里程费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+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额外费用（高速费、停车费等）</w:t>
            </w:r>
          </w:p>
          <w:p>
            <w:pPr>
              <w:pStyle w:val="12"/>
              <w:numPr>
                <w:ilvl w:val="0"/>
                <w:numId w:val="40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搬运费：自行与司机协商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抽成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4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极速响应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秒下单，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秒内接单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随叫随到，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分钟内到达用车点</w:t>
            </w:r>
          </w:p>
          <w:p>
            <w:pPr>
              <w:pStyle w:val="12"/>
              <w:numPr>
                <w:ilvl w:val="0"/>
                <w:numId w:val="4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价格透明：低价实惠，比个体司机便宜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40%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按照里程、车型计费，收费有标准</w:t>
            </w:r>
          </w:p>
          <w:p>
            <w:pPr>
              <w:pStyle w:val="12"/>
              <w:numPr>
                <w:ilvl w:val="0"/>
                <w:numId w:val="4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运力充足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在线司机，全国覆盖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面包、厢货、平板等车型精准匹配</w:t>
            </w:r>
          </w:p>
          <w:p>
            <w:pPr>
              <w:pStyle w:val="12"/>
              <w:numPr>
                <w:ilvl w:val="0"/>
                <w:numId w:val="4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专业服务：经过严格培训和考核的认证司机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 xml:space="preserve"> 99.8%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用户好评司机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35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货车帮货主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拉货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5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16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4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47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9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04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938万次</w:t>
            </w:r>
          </w:p>
          <w:p>
            <w:pPr>
              <w:pStyle w:val="12"/>
              <w:numPr>
                <w:ilvl w:val="0"/>
                <w:numId w:val="4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6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63980" cy="2879725"/>
                  <wp:effectExtent l="0" t="0" r="7620" b="635"/>
                  <wp:docPr id="9" name="图片 7" descr="货车帮货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7" descr="货车帮货主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287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4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44"/>
              </w:numPr>
              <w:snapToGrid w:val="0"/>
              <w:spacing w:line="0" w:lineRule="atLeast"/>
              <w:ind w:left="1115" w:leftChars="0" w:hanging="888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：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消息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扫码、设置、钱包、我的物流、推荐工具</w:t>
            </w:r>
          </w:p>
          <w:p>
            <w:pPr>
              <w:pStyle w:val="12"/>
              <w:numPr>
                <w:ilvl w:val="0"/>
                <w:numId w:val="44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保险：快速投保、投保记录、投保攻略、我的理赔、保货物、保意外、保全年</w:t>
            </w:r>
          </w:p>
          <w:p>
            <w:pPr>
              <w:pStyle w:val="12"/>
              <w:numPr>
                <w:ilvl w:val="0"/>
                <w:numId w:val="4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4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车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库：我的熟车、全国车源、跟踪其他车辆、去发货</w:t>
            </w:r>
          </w:p>
          <w:p>
            <w:pPr>
              <w:pStyle w:val="12"/>
              <w:numPr>
                <w:ilvl w:val="0"/>
                <w:numId w:val="45"/>
              </w:numPr>
              <w:snapToGrid w:val="0"/>
              <w:spacing w:line="0" w:lineRule="atLeast"/>
              <w:ind w:left="1257" w:leftChars="0" w:hanging="103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发货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发货、发货中、发货历史、常发货源、运单</w:t>
            </w:r>
          </w:p>
          <w:p>
            <w:pPr>
              <w:pStyle w:val="12"/>
              <w:numPr>
                <w:ilvl w:val="0"/>
                <w:numId w:val="45"/>
              </w:numPr>
              <w:snapToGrid w:val="0"/>
              <w:spacing w:line="0" w:lineRule="atLeast"/>
              <w:ind w:left="1257" w:leftChars="0" w:hanging="103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找货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订阅路线、当天货源</w:t>
            </w:r>
          </w:p>
          <w:p>
            <w:pPr>
              <w:pStyle w:val="12"/>
              <w:numPr>
                <w:ilvl w:val="0"/>
                <w:numId w:val="4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身份驗證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与司机协商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4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为货主提供经验丰富、安全可靠的货车司机</w:t>
            </w:r>
          </w:p>
          <w:p>
            <w:pPr>
              <w:pStyle w:val="12"/>
              <w:numPr>
                <w:ilvl w:val="0"/>
                <w:numId w:val="4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实名认证、安全可靠</w:t>
            </w:r>
          </w:p>
          <w:p>
            <w:pPr>
              <w:pStyle w:val="12"/>
              <w:numPr>
                <w:ilvl w:val="0"/>
                <w:numId w:val="4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精准定位货物运输路线，时刻掌握司机运输实况</w:t>
            </w:r>
          </w:p>
          <w:p>
            <w:pPr>
              <w:pStyle w:val="12"/>
              <w:numPr>
                <w:ilvl w:val="0"/>
                <w:numId w:val="4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在线车辆调度，报价议价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客服服务差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运满满货主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拉货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5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2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0.5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4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1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863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2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4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945万次</w:t>
            </w:r>
          </w:p>
          <w:p>
            <w:pPr>
              <w:pStyle w:val="12"/>
              <w:numPr>
                <w:ilvl w:val="0"/>
                <w:numId w:val="4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50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46835" cy="2844165"/>
                  <wp:effectExtent l="0" t="0" r="9525" b="5715"/>
                  <wp:docPr id="10" name="图片 12" descr="货满满货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2" descr="货满满货主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83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4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49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：设置、评价管理、客户服务、满运宝专栏、里程计算、违章查询、保险、过路费发票、贷款、定义车、保证金、意见反馈、法律公告、数据统计</w:t>
            </w:r>
          </w:p>
          <w:p>
            <w:pPr>
              <w:pStyle w:val="12"/>
              <w:numPr>
                <w:ilvl w:val="0"/>
                <w:numId w:val="4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50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找货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出發地、目的地、智能排序、筛选</w:t>
            </w:r>
          </w:p>
          <w:p>
            <w:pPr>
              <w:pStyle w:val="12"/>
              <w:numPr>
                <w:ilvl w:val="0"/>
                <w:numId w:val="50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货源信息：立即添加路线</w:t>
            </w:r>
          </w:p>
          <w:p>
            <w:pPr>
              <w:pStyle w:val="12"/>
              <w:numPr>
                <w:ilvl w:val="0"/>
                <w:numId w:val="50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小黑板：消息、发货、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发货中、发货历史、常发货源、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运单</w:t>
            </w:r>
          </w:p>
          <w:p>
            <w:pPr>
              <w:pStyle w:val="12"/>
              <w:numPr>
                <w:ilvl w:val="0"/>
                <w:numId w:val="50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车场：我的熟车、全国车源、跟踪其他车辆、去发货</w:t>
            </w:r>
          </w:p>
          <w:p>
            <w:pPr>
              <w:pStyle w:val="12"/>
              <w:numPr>
                <w:ilvl w:val="0"/>
                <w:numId w:val="50"/>
              </w:numPr>
              <w:snapToGrid w:val="0"/>
              <w:spacing w:line="0" w:lineRule="atLeast"/>
              <w:ind w:left="1115" w:leftChars="0" w:hanging="888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运输订单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待签协议、运输中、待支付、待评价、取消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\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退款、其他订单</w:t>
            </w:r>
          </w:p>
          <w:p>
            <w:pPr>
              <w:pStyle w:val="12"/>
              <w:numPr>
                <w:ilvl w:val="0"/>
                <w:numId w:val="4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身份驗證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与司机协商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51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一键发布物流货源</w:t>
            </w:r>
          </w:p>
          <w:p>
            <w:pPr>
              <w:pStyle w:val="12"/>
              <w:numPr>
                <w:ilvl w:val="0"/>
                <w:numId w:val="51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定位货运路线，实时了解运输情况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部分用户使用会闪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2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货运帮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拉货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66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5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13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75.8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1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00万次</w:t>
            </w:r>
          </w:p>
          <w:p>
            <w:pPr>
              <w:pStyle w:val="12"/>
              <w:numPr>
                <w:ilvl w:val="0"/>
                <w:numId w:val="5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11" name="图片 13" descr="货运帮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3" descr="货运帮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5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54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：申请自由运货人、我的余额、绑定手机号、推广车贴、附近的货运人、我的发单、微信退款记录、我错过的单、在线客服、建议反馈、分享有礼、常见问题、我的积分、设置</w:t>
            </w:r>
          </w:p>
          <w:p>
            <w:pPr>
              <w:pStyle w:val="12"/>
              <w:numPr>
                <w:ilvl w:val="0"/>
                <w:numId w:val="5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5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首页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省份、消息、专线发货、同城发货、搬家</w:t>
            </w:r>
          </w:p>
          <w:p>
            <w:pPr>
              <w:pStyle w:val="12"/>
              <w:numPr>
                <w:ilvl w:val="0"/>
                <w:numId w:val="5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接单</w:t>
            </w:r>
          </w:p>
          <w:p>
            <w:pPr>
              <w:pStyle w:val="12"/>
              <w:numPr>
                <w:ilvl w:val="0"/>
                <w:numId w:val="5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cs="Arial Unicode MS"/>
                <w:bCs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身份驗證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主与司机协商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numPr>
                <w:ilvl w:val="0"/>
                <w:numId w:val="5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VIP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年卡</w:t>
            </w:r>
          </w:p>
          <w:p>
            <w:pPr>
              <w:pStyle w:val="12"/>
              <w:numPr>
                <w:ilvl w:val="0"/>
                <w:numId w:val="56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抽取非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VIP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司机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%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佣金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5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货源信息平台每日千万条及时更新</w:t>
            </w:r>
          </w:p>
          <w:p>
            <w:pPr>
              <w:pStyle w:val="12"/>
              <w:numPr>
                <w:ilvl w:val="0"/>
                <w:numId w:val="5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快速匹配附近的货车资源，并以低价获得优质的货运服务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</w:tbl>
    <w:p>
      <w:pPr>
        <w:snapToGrid w:val="0"/>
        <w:spacing w:line="0" w:lineRule="atLeast"/>
        <w:rPr>
          <w:rFonts w:ascii="宋体" w:hAnsi="宋体"/>
          <w:sz w:val="36"/>
          <w:szCs w:val="36"/>
          <w:lang w:eastAsia="zh-TW"/>
        </w:rPr>
      </w:pPr>
    </w:p>
    <w:p>
      <w:pPr>
        <w:widowControl/>
        <w:jc w:val="left"/>
        <w:rPr>
          <w:rFonts w:ascii="宋体" w:hAnsi="宋体"/>
          <w:sz w:val="36"/>
          <w:szCs w:val="36"/>
          <w:lang w:eastAsia="zh-TW"/>
        </w:rPr>
      </w:pPr>
      <w:r>
        <w:rPr>
          <w:rFonts w:ascii="宋体" w:hAnsi="宋体"/>
          <w:sz w:val="36"/>
          <w:szCs w:val="36"/>
          <w:lang w:eastAsia="zh-TW"/>
        </w:rPr>
        <w:br w:type="page"/>
      </w:r>
    </w:p>
    <w:p>
      <w:pPr>
        <w:snapToGrid w:val="0"/>
        <w:spacing w:line="0" w:lineRule="atLeast"/>
        <w:rPr>
          <w:rFonts w:hint="eastAsia" w:ascii="宋体" w:hAnsi="宋体"/>
          <w:sz w:val="36"/>
          <w:szCs w:val="36"/>
        </w:rPr>
      </w:pPr>
    </w:p>
    <w:tbl>
      <w:tblPr>
        <w:tblStyle w:val="7"/>
        <w:tblW w:w="21544" w:type="dxa"/>
        <w:jc w:val="center"/>
        <w:tblInd w:w="-42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975"/>
        <w:gridCol w:w="2324"/>
        <w:gridCol w:w="2565"/>
        <w:gridCol w:w="5050"/>
        <w:gridCol w:w="851"/>
        <w:gridCol w:w="1771"/>
        <w:gridCol w:w="1772"/>
        <w:gridCol w:w="2551"/>
        <w:gridCol w:w="25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blHeader/>
          <w:jc w:val="center"/>
        </w:trPr>
        <w:tc>
          <w:tcPr>
            <w:tcW w:w="113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名称</w:t>
            </w:r>
          </w:p>
        </w:tc>
        <w:tc>
          <w:tcPr>
            <w:tcW w:w="97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关键字</w:t>
            </w:r>
          </w:p>
        </w:tc>
        <w:tc>
          <w:tcPr>
            <w:tcW w:w="2324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下载平台及量</w:t>
            </w:r>
          </w:p>
        </w:tc>
        <w:tc>
          <w:tcPr>
            <w:tcW w:w="2565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界面</w:t>
            </w:r>
          </w:p>
        </w:tc>
        <w:tc>
          <w:tcPr>
            <w:tcW w:w="5050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功能</w:t>
            </w:r>
          </w:p>
        </w:tc>
        <w:tc>
          <w:tcPr>
            <w:tcW w:w="8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用户</w:t>
            </w:r>
          </w:p>
        </w:tc>
        <w:tc>
          <w:tcPr>
            <w:tcW w:w="177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定价</w:t>
            </w:r>
          </w:p>
        </w:tc>
        <w:tc>
          <w:tcPr>
            <w:tcW w:w="1772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盈利方式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优点</w:t>
            </w:r>
          </w:p>
        </w:tc>
        <w:tc>
          <w:tcPr>
            <w:tcW w:w="2551" w:type="dxa"/>
            <w:tcBorders>
              <w:top w:val="single" w:color="auto" w:sz="4" w:space="0"/>
            </w:tcBorders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/>
                <w:b/>
              </w:rPr>
            </w:pPr>
            <w:r>
              <w:rPr>
                <w:rFonts w:hint="eastAsia" w:ascii="宋体" w:hAnsi="宋体" w:eastAsia="宋体"/>
                <w:b/>
              </w:rPr>
              <w:t>缺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爱废料网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0.35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5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3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0.3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3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5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4万次</w:t>
            </w:r>
          </w:p>
          <w:p>
            <w:pPr>
              <w:pStyle w:val="12"/>
              <w:numPr>
                <w:ilvl w:val="0"/>
                <w:numId w:val="5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1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46835" cy="2844165"/>
                  <wp:effectExtent l="0" t="0" r="9525" b="5715"/>
                  <wp:docPr id="32" name="图片 14" descr="爱废料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图片 14" descr="爱废料网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83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5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60"/>
              </w:numPr>
              <w:snapToGrid w:val="0"/>
              <w:spacing w:line="0" w:lineRule="atLeast"/>
              <w:ind w:left="690" w:leftChars="0" w:hanging="463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我：消息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设置、关注的人、我的好友、我的钱包、我的奖励、我的报价、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我的交易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、精准推送、我的收藏、仓储中心、金融服务、联系客服</w:t>
            </w:r>
          </w:p>
          <w:p>
            <w:pPr>
              <w:pStyle w:val="12"/>
              <w:numPr>
                <w:ilvl w:val="0"/>
                <w:numId w:val="5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6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首页：搜索、企业废料、现货直播、金属行情、我的店铺、店铺推广、加入诚信包、供应资源、采购资源</w:t>
            </w:r>
          </w:p>
          <w:p>
            <w:pPr>
              <w:pStyle w:val="12"/>
              <w:numPr>
                <w:ilvl w:val="0"/>
                <w:numId w:val="61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找货源</w:t>
            </w:r>
          </w:p>
          <w:p>
            <w:pPr>
              <w:pStyle w:val="12"/>
              <w:numPr>
                <w:ilvl w:val="0"/>
                <w:numId w:val="6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搜索发布：我要卖货、我要买货</w:t>
            </w:r>
          </w:p>
          <w:p>
            <w:pPr>
              <w:pStyle w:val="12"/>
              <w:numPr>
                <w:ilvl w:val="0"/>
                <w:numId w:val="6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圈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采购商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双方自行谈判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广告费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62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海量废料货源</w:t>
            </w:r>
          </w:p>
          <w:p>
            <w:pPr>
              <w:pStyle w:val="12"/>
              <w:numPr>
                <w:ilvl w:val="0"/>
                <w:numId w:val="62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资源高效并精准对接，减少交易环节</w:t>
            </w:r>
          </w:p>
          <w:p>
            <w:pPr>
              <w:pStyle w:val="12"/>
              <w:numPr>
                <w:ilvl w:val="0"/>
                <w:numId w:val="62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"/>
                <w:color w:val="333333"/>
                <w:sz w:val="16"/>
                <w:szCs w:val="16"/>
                <w:shd w:val="clear" w:color="auto" w:fill="FFFFFF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大量采购商集中拍卖竞价，实现最高价格成交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网优回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.</w:t>
            </w:r>
            <w:r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6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.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9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1万次</w:t>
            </w:r>
          </w:p>
          <w:p>
            <w:pPr>
              <w:pStyle w:val="12"/>
              <w:numPr>
                <w:ilvl w:val="0"/>
                <w:numId w:val="6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.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46835" cy="2844165"/>
                  <wp:effectExtent l="0" t="0" r="9525" b="5715"/>
                  <wp:docPr id="33" name="图片 9" descr="网优回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图片 9" descr="网优回收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6835" cy="2844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6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65"/>
              </w:numPr>
              <w:snapToGrid w:val="0"/>
              <w:spacing w:line="0" w:lineRule="atLeast"/>
              <w:ind w:left="690" w:leftChars="0" w:hanging="463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：扫码、分享、设置、抓单区、我的抓单、发布预约、管理预约、预约订单、发布回收、管理回收、我的订单、订单回收站、我的优铺、足迹、收藏、消息、帮助中心、我要评价、实名认证</w:t>
            </w:r>
          </w:p>
          <w:p>
            <w:pPr>
              <w:pStyle w:val="12"/>
              <w:numPr>
                <w:ilvl w:val="0"/>
                <w:numId w:val="6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66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首页：搜索、废旧资源、废钢铁、有色金属、塑料、废纸、纺织品、旧货、废橡胶、废玻璃、更多分类、在线回收、预约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\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抓单专区</w:t>
            </w:r>
          </w:p>
          <w:p>
            <w:pPr>
              <w:pStyle w:val="12"/>
              <w:numPr>
                <w:ilvl w:val="0"/>
                <w:numId w:val="66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回收网点：省份、地圖、放大、縮小、附近的商鋪、更多商鋪</w:t>
            </w:r>
          </w:p>
          <w:p>
            <w:pPr>
              <w:pStyle w:val="12"/>
              <w:numPr>
                <w:ilvl w:val="0"/>
                <w:numId w:val="66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预约回收</w:t>
            </w:r>
          </w:p>
          <w:p>
            <w:pPr>
              <w:pStyle w:val="12"/>
              <w:numPr>
                <w:ilvl w:val="0"/>
                <w:numId w:val="66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动态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采购商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定价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广告费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6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让产废方足不出户在线处理生活类弃物及工业类垃圾</w:t>
            </w:r>
          </w:p>
          <w:p>
            <w:pPr>
              <w:pStyle w:val="12"/>
              <w:numPr>
                <w:ilvl w:val="0"/>
                <w:numId w:val="67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推助我国再生资源企业转型升级，颠覆传统回收模式</w:t>
            </w:r>
          </w:p>
          <w:p>
            <w:pPr>
              <w:pStyle w:val="12"/>
              <w:numPr>
                <w:ilvl w:val="0"/>
                <w:numId w:val="67"/>
              </w:numPr>
              <w:snapToGrid w:val="0"/>
              <w:spacing w:line="0" w:lineRule="atLeast"/>
              <w:ind w:left="176" w:leftChars="0" w:hanging="176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企业上门回收废旧物资、废料、二手设备等废品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7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废品大叔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3.0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6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6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  次</w:t>
            </w:r>
          </w:p>
          <w:p>
            <w:pPr>
              <w:pStyle w:val="12"/>
              <w:numPr>
                <w:ilvl w:val="0"/>
                <w:numId w:val="6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3.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63980" cy="2879725"/>
                  <wp:effectExtent l="0" t="0" r="7620" b="635"/>
                  <wp:docPr id="12" name="图片 11" descr="废品大叔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1" descr="废品大叔"/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3980" cy="287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6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70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：个人主页、开通会员、广告推广、销售订单、我发布的信息、设置、消息</w:t>
            </w:r>
          </w:p>
          <w:p>
            <w:pPr>
              <w:pStyle w:val="12"/>
              <w:numPr>
                <w:ilvl w:val="0"/>
                <w:numId w:val="6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7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首页：城市、搜索、扫码、商家推荐、供货信息、设备销售、广告推广</w:t>
            </w:r>
          </w:p>
          <w:p>
            <w:pPr>
              <w:pStyle w:val="12"/>
              <w:numPr>
                <w:ilvl w:val="0"/>
                <w:numId w:val="7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打包站</w:t>
            </w:r>
          </w:p>
          <w:p>
            <w:pPr>
              <w:pStyle w:val="12"/>
              <w:numPr>
                <w:ilvl w:val="0"/>
                <w:numId w:val="71"/>
              </w:numPr>
              <w:snapToGrid w:val="0"/>
              <w:spacing w:line="0" w:lineRule="atLeast"/>
              <w:ind w:left="831" w:leftChars="0" w:hanging="604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+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求购推荐、供货发布、设备销售</w:t>
            </w:r>
          </w:p>
          <w:p>
            <w:pPr>
              <w:pStyle w:val="12"/>
              <w:numPr>
                <w:ilvl w:val="0"/>
                <w:numId w:val="71"/>
              </w:numPr>
              <w:snapToGrid w:val="0"/>
              <w:spacing w:line="0" w:lineRule="atLeast"/>
              <w:ind w:left="1115" w:leftChars="0" w:hanging="888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其他服务：垃圾分类示范建设、废钢加工基地申请、综合分拣中心建设申请、城市回收平台申请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采购商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定价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72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按地区类发布你的供货信息</w:t>
            </w:r>
          </w:p>
          <w:p>
            <w:pPr>
              <w:pStyle w:val="12"/>
              <w:numPr>
                <w:ilvl w:val="0"/>
                <w:numId w:val="72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根据你选择的地区品类身份偏好、筛选信息。附近货源实时查看</w:t>
            </w:r>
          </w:p>
          <w:p>
            <w:pPr>
              <w:pStyle w:val="12"/>
              <w:numPr>
                <w:ilvl w:val="0"/>
                <w:numId w:val="72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有废品要处理，寻找附近的回收源来回收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8"/>
                <w:szCs w:val="18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</w:rPr>
              <w:t>废钢网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2.5.5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cs="Arial Unicode MS" w:asciiTheme="minorEastAsia" w:hAnsiTheme="minorEastAsia"/>
                <w:sz w:val="15"/>
                <w:szCs w:val="15"/>
                <w:lang w:eastAsia="zh-TW"/>
              </w:rPr>
              <w:t>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7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7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.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7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.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7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1786次</w:t>
            </w:r>
          </w:p>
          <w:p>
            <w:pPr>
              <w:pStyle w:val="12"/>
              <w:numPr>
                <w:ilvl w:val="0"/>
                <w:numId w:val="7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4.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drawing>
                <wp:inline distT="0" distB="0" distL="114300" distR="114300">
                  <wp:extent cx="1364615" cy="2879725"/>
                  <wp:effectExtent l="0" t="0" r="6985" b="635"/>
                  <wp:docPr id="34" name="图片 10" descr="废钢网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图片 10" descr="废钢网"/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4615" cy="2879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7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使用者面：</w:t>
            </w:r>
          </w:p>
          <w:p>
            <w:pPr>
              <w:pStyle w:val="12"/>
              <w:numPr>
                <w:ilvl w:val="0"/>
                <w:numId w:val="75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：我的短信、我发布的观点、我发布的报价、我发布的交易信息、我收藏的交易信息</w:t>
            </w:r>
          </w:p>
          <w:p>
            <w:pPr>
              <w:pStyle w:val="12"/>
              <w:numPr>
                <w:ilvl w:val="0"/>
                <w:numId w:val="75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收件箱：</w:t>
            </w:r>
          </w:p>
          <w:p>
            <w:pPr>
              <w:pStyle w:val="12"/>
              <w:numPr>
                <w:ilvl w:val="0"/>
                <w:numId w:val="75"/>
              </w:numPr>
              <w:snapToGrid w:val="0"/>
              <w:spacing w:line="0" w:lineRule="atLeast"/>
              <w:ind w:left="690" w:leftChars="0" w:hanging="463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客服：电话客服、在线客服</w:t>
            </w:r>
          </w:p>
          <w:p>
            <w:pPr>
              <w:pStyle w:val="12"/>
              <w:numPr>
                <w:ilvl w:val="0"/>
                <w:numId w:val="7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业务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76"/>
              </w:numPr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  <w:lang w:eastAsia="zh-TW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主页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：废钢频道、钢筋切粒、冲子冲豆、钢刨花、机械生铁、招标拍卖、找废宝、合作商家、涨跌看台、成品钢铁、</w:t>
            </w:r>
          </w:p>
          <w:p>
            <w:pPr>
              <w:pStyle w:val="12"/>
              <w:numPr>
                <w:ilvl w:val="0"/>
                <w:numId w:val="76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TW"/>
              </w:rPr>
              <w:t>订阅：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我的订阅、订阅设置</w:t>
            </w:r>
          </w:p>
          <w:p>
            <w:pPr>
              <w:pStyle w:val="12"/>
              <w:numPr>
                <w:ilvl w:val="0"/>
                <w:numId w:val="7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bCs/>
                <w:sz w:val="15"/>
                <w:szCs w:val="15"/>
              </w:rPr>
              <w:t>系统面</w:t>
            </w:r>
            <w:r>
              <w:rPr>
                <w:rFonts w:hint="eastAsia" w:ascii="宋体" w:hAnsi="宋体" w:eastAsia="宋体" w:cs="Arial Unicode MS"/>
                <w:bCs/>
                <w:sz w:val="15"/>
                <w:szCs w:val="15"/>
              </w:rPr>
              <w:t>：</w:t>
            </w:r>
          </w:p>
          <w:p>
            <w:pPr>
              <w:pStyle w:val="12"/>
              <w:numPr>
                <w:ilvl w:val="0"/>
                <w:numId w:val="77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系统相关：自动打开废钢频道、使用加入信息列表、清除缓存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</w:t>
            </w:r>
          </w:p>
          <w:p>
            <w:pPr>
              <w:snapToGrid w:val="0"/>
              <w:spacing w:line="0" w:lineRule="atLeast"/>
              <w:jc w:val="center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采购商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供应商定价</w:t>
            </w: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78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海量钢材信息、商家发布的供应和求购信息</w:t>
            </w:r>
          </w:p>
          <w:p>
            <w:pPr>
              <w:pStyle w:val="12"/>
              <w:numPr>
                <w:ilvl w:val="0"/>
                <w:numId w:val="78"/>
              </w:numPr>
              <w:snapToGrid w:val="0"/>
              <w:spacing w:line="0" w:lineRule="atLeast"/>
              <w:ind w:left="176" w:leftChars="0" w:hanging="176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实时查看废钢行情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卓道环保</w:t>
            </w:r>
          </w:p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在线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1.11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7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7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7次</w:t>
            </w:r>
          </w:p>
          <w:p>
            <w:pPr>
              <w:pStyle w:val="12"/>
              <w:numPr>
                <w:ilvl w:val="0"/>
                <w:numId w:val="7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3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7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7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0" name="图片 20" descr="卓道环保在线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 descr="卓道环保在线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8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8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我的钱包、商城订单、我的收货地址、我的订单、我的审核、意见反馈、关于我们、开具发票、退出登入、消息</w:t>
            </w:r>
          </w:p>
          <w:p>
            <w:pPr>
              <w:pStyle w:val="12"/>
              <w:numPr>
                <w:ilvl w:val="0"/>
                <w:numId w:val="8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8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我要用车、预约用箱、我的订单、联系客服、政策法规、会员信用、回收处置中心、电子商店、行业新闻</w:t>
            </w:r>
          </w:p>
          <w:p>
            <w:pPr>
              <w:pStyle w:val="12"/>
              <w:numPr>
                <w:ilvl w:val="0"/>
                <w:numId w:val="8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附近：</w:t>
            </w:r>
          </w:p>
          <w:p>
            <w:pPr>
              <w:pStyle w:val="12"/>
              <w:numPr>
                <w:ilvl w:val="0"/>
                <w:numId w:val="8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预约：</w:t>
            </w:r>
          </w:p>
          <w:p>
            <w:pPr>
              <w:pStyle w:val="12"/>
              <w:numPr>
                <w:ilvl w:val="0"/>
                <w:numId w:val="8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83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消息</w:t>
            </w:r>
          </w:p>
          <w:p>
            <w:pPr>
              <w:pStyle w:val="12"/>
              <w:numPr>
                <w:ilvl w:val="0"/>
                <w:numId w:val="83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司机</w:t>
            </w:r>
          </w:p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客户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轻松定位周围装潢垃圾箱，房屋装修，拆迁一键预约下单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点点回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8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8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04次</w:t>
            </w:r>
          </w:p>
          <w:p>
            <w:pPr>
              <w:pStyle w:val="12"/>
              <w:numPr>
                <w:ilvl w:val="0"/>
                <w:numId w:val="8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50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8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8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4" name="图片 24" descr="点点回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 descr="点点回收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8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86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投放记录、帮助中心、关于我们、设置</w:t>
            </w:r>
          </w:p>
          <w:p>
            <w:pPr>
              <w:pStyle w:val="12"/>
              <w:numPr>
                <w:ilvl w:val="0"/>
                <w:numId w:val="8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87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kern w:val="2"/>
                <w:sz w:val="15"/>
                <w:szCs w:val="15"/>
                <w:lang w:val="en-US" w:eastAsia="zh-CN" w:bidi="ar-SA"/>
              </w:rPr>
              <w:t>首页：回收分类、投放指南、公益伙伴、附近回收机、帮助中心</w:t>
            </w:r>
          </w:p>
          <w:p>
            <w:pPr>
              <w:pStyle w:val="12"/>
              <w:numPr>
                <w:ilvl w:val="0"/>
                <w:numId w:val="8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88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扫码</w:t>
            </w:r>
          </w:p>
          <w:p>
            <w:pPr>
              <w:pStyle w:val="12"/>
              <w:numPr>
                <w:ilvl w:val="0"/>
                <w:numId w:val="88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可查看回收机位置，让投放更简单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到家回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8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8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8次</w:t>
            </w:r>
          </w:p>
          <w:p>
            <w:pPr>
              <w:pStyle w:val="12"/>
              <w:numPr>
                <w:ilvl w:val="0"/>
                <w:numId w:val="8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3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8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8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3" name="图片 23" descr="到家回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 descr="到家回收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9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9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个人中心：待上门、以完成、全部订单、我的兑换记录、地址管理、安全中心、检查更新、关于我们、退出登入</w:t>
            </w:r>
          </w:p>
          <w:p>
            <w:pPr>
              <w:pStyle w:val="12"/>
              <w:numPr>
                <w:ilvl w:val="0"/>
                <w:numId w:val="9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9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展示环保码、我的订单、价格、客服中心</w:t>
            </w:r>
          </w:p>
          <w:p>
            <w:pPr>
              <w:pStyle w:val="12"/>
              <w:numPr>
                <w:ilvl w:val="0"/>
                <w:numId w:val="9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商城</w:t>
            </w:r>
          </w:p>
          <w:p>
            <w:pPr>
              <w:pStyle w:val="12"/>
              <w:numPr>
                <w:ilvl w:val="0"/>
                <w:numId w:val="9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93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一键呼叫回收人员快速上门回收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界面简陋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部分功能没有实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再生缘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.0.3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9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9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9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60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9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9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1" name="图片 21" descr="再生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 descr="再生缘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9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96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我的订单、待付款、待发货、待收货、已完成、兑换记录、我的消息、会员中心、地址管理、投放记录、积分管理、提现记录、绑定支付宝、意见反馈、关于我们、客服热线、退出登入</w:t>
            </w:r>
          </w:p>
          <w:p>
            <w:pPr>
              <w:pStyle w:val="12"/>
              <w:numPr>
                <w:ilvl w:val="0"/>
                <w:numId w:val="9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9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附近回收箱、领取垃圾袋、积分兑换、低碳商城、环保资讯、投放指南、回收价格、预约上门</w:t>
            </w:r>
          </w:p>
          <w:p>
            <w:pPr>
              <w:pStyle w:val="12"/>
              <w:numPr>
                <w:ilvl w:val="0"/>
                <w:numId w:val="9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商城：搜索、全部商品、特惠商品、生活用品、清洁用具、床上用品</w:t>
            </w:r>
          </w:p>
          <w:p>
            <w:pPr>
              <w:pStyle w:val="12"/>
              <w:numPr>
                <w:ilvl w:val="0"/>
                <w:numId w:val="9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投放码：</w:t>
            </w:r>
          </w:p>
          <w:p>
            <w:pPr>
              <w:pStyle w:val="12"/>
              <w:numPr>
                <w:ilvl w:val="0"/>
                <w:numId w:val="97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社区：管道疏通、家电维修、油烟机清洗、开锁换锁</w:t>
            </w:r>
          </w:p>
          <w:p>
            <w:pPr>
              <w:pStyle w:val="12"/>
              <w:numPr>
                <w:ilvl w:val="0"/>
                <w:numId w:val="9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98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可以通过扫描“智能二维码卡”选择分类投入垃圾，养成垃圾分类的良好习惯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分类之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.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9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9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23次</w:t>
            </w:r>
          </w:p>
          <w:p>
            <w:pPr>
              <w:pStyle w:val="12"/>
              <w:numPr>
                <w:ilvl w:val="0"/>
                <w:numId w:val="9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748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9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5次</w:t>
            </w:r>
          </w:p>
          <w:p>
            <w:pPr>
              <w:pStyle w:val="12"/>
              <w:numPr>
                <w:ilvl w:val="0"/>
                <w:numId w:val="9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19" name="图片 19" descr="分类之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 descr="分类之家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0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0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个人：绑定地址、预约记录、取袋记录、绑定居民卡、评价考核、分类答题、环保数据、意见反馈、电话客服</w:t>
            </w:r>
          </w:p>
          <w:p>
            <w:pPr>
              <w:pStyle w:val="12"/>
              <w:numPr>
                <w:ilvl w:val="0"/>
                <w:numId w:val="10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0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分类指导、投放指南、公益伙伴、积分排名、上门回收、环保森林、附近分类点</w:t>
            </w:r>
          </w:p>
          <w:p>
            <w:pPr>
              <w:pStyle w:val="12"/>
              <w:numPr>
                <w:ilvl w:val="0"/>
                <w:numId w:val="10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发现：分类知识、新闻热点、政策动态、宣导先行</w:t>
            </w:r>
          </w:p>
          <w:p>
            <w:pPr>
              <w:pStyle w:val="12"/>
              <w:numPr>
                <w:ilvl w:val="0"/>
                <w:numId w:val="10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智能投放：可回收、纸张、塑料、金属、衣物、玻璃、厨余、有毒有害、其他</w:t>
            </w:r>
          </w:p>
          <w:p>
            <w:pPr>
              <w:pStyle w:val="12"/>
              <w:numPr>
                <w:ilvl w:val="0"/>
                <w:numId w:val="10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商城：可用积分、兑换记录、热门商品兑换</w:t>
            </w:r>
          </w:p>
          <w:p>
            <w:pPr>
              <w:pStyle w:val="12"/>
              <w:numPr>
                <w:ilvl w:val="0"/>
                <w:numId w:val="10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03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消息</w:t>
            </w:r>
          </w:p>
          <w:p>
            <w:pPr>
              <w:pStyle w:val="12"/>
              <w:numPr>
                <w:ilvl w:val="0"/>
                <w:numId w:val="103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学生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通过扫码二维码自动开箱、投递自动称重换算</w:t>
            </w:r>
          </w:p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用户可通过APP预约上门回收大件物品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ascii="宋体" w:hAnsi="宋体" w:eastAsia="宋体" w:cs="Arial Unicode MS"/>
                <w:sz w:val="15"/>
                <w:szCs w:val="15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智源生活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1.1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0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10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37次</w:t>
            </w:r>
          </w:p>
          <w:p>
            <w:pPr>
              <w:pStyle w:val="12"/>
              <w:numPr>
                <w:ilvl w:val="0"/>
                <w:numId w:val="10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0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0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18" name="图片 18" descr="智源生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 descr="智源生活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0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06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设置、提现、我的订单、收货地址、我的收藏、浏览历史、意见反馈、修改密码、我的二维码</w:t>
            </w:r>
          </w:p>
          <w:p>
            <w:pPr>
              <w:pStyle w:val="12"/>
              <w:numPr>
                <w:ilvl w:val="0"/>
                <w:numId w:val="10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0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爱分类;我的积分、我的投放、分类课堂、扫码投放</w:t>
            </w:r>
          </w:p>
          <w:p>
            <w:pPr>
              <w:pStyle w:val="12"/>
              <w:numPr>
                <w:ilvl w:val="0"/>
                <w:numId w:val="10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环保箱：搜索、定位、扫码</w:t>
            </w:r>
          </w:p>
          <w:p>
            <w:pPr>
              <w:pStyle w:val="12"/>
              <w:numPr>
                <w:ilvl w:val="0"/>
                <w:numId w:val="107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商城：</w:t>
            </w:r>
          </w:p>
          <w:p>
            <w:pPr>
              <w:pStyle w:val="12"/>
              <w:numPr>
                <w:ilvl w:val="0"/>
                <w:numId w:val="10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08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扫码</w:t>
            </w:r>
          </w:p>
          <w:p>
            <w:pPr>
              <w:pStyle w:val="12"/>
              <w:numPr>
                <w:ilvl w:val="0"/>
                <w:numId w:val="108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消息</w:t>
            </w:r>
          </w:p>
          <w:p>
            <w:pPr>
              <w:pStyle w:val="12"/>
              <w:numPr>
                <w:ilvl w:val="0"/>
                <w:numId w:val="108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采用“注册-分类投放-积分-购物或变现”发送实现垃圾分类回收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部分功能没有实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美城驿站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.0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0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10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68次</w:t>
            </w:r>
          </w:p>
          <w:p>
            <w:pPr>
              <w:pStyle w:val="12"/>
              <w:numPr>
                <w:ilvl w:val="0"/>
                <w:numId w:val="10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0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0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17" name="图片 17" descr="美城驿站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 descr="美城驿站"/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1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微信绑定、设置支付密码、问题反馈、邀请好友、联系客服、常见问题、检查更新</w:t>
            </w:r>
          </w:p>
          <w:p>
            <w:pPr>
              <w:pStyle w:val="12"/>
              <w:numPr>
                <w:ilvl w:val="0"/>
                <w:numId w:val="1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1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附近回收、美城头条、合作伙伴、减碳排行、入门指南、附近驿站</w:t>
            </w:r>
          </w:p>
          <w:p>
            <w:pPr>
              <w:pStyle w:val="12"/>
              <w:numPr>
                <w:ilvl w:val="0"/>
                <w:numId w:val="11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13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消息</w:t>
            </w:r>
          </w:p>
          <w:p>
            <w:pPr>
              <w:pStyle w:val="12"/>
              <w:numPr>
                <w:ilvl w:val="0"/>
                <w:numId w:val="113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扫码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附近回收箱一键查询，回收价格、满箱状态一目了然，并为您规划前往路线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回收箱放置不足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章鱼回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1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1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13" name="图片 13" descr="章鱼回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 descr="章鱼回收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1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16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刷脸设置、兑换记录、投递记录、地址管理、帮助中心、设置</w:t>
            </w:r>
          </w:p>
          <w:p>
            <w:pPr>
              <w:pStyle w:val="12"/>
              <w:numPr>
                <w:ilvl w:val="0"/>
                <w:numId w:val="11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1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扫码投递、大件回收、投递指南、最近回收柜、热门兑换</w:t>
            </w:r>
          </w:p>
          <w:p>
            <w:pPr>
              <w:pStyle w:val="12"/>
              <w:numPr>
                <w:ilvl w:val="0"/>
                <w:numId w:val="117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发现：热门资讯</w:t>
            </w:r>
          </w:p>
          <w:p>
            <w:pPr>
              <w:pStyle w:val="12"/>
              <w:numPr>
                <w:ilvl w:val="0"/>
                <w:numId w:val="117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兑换</w:t>
            </w:r>
          </w:p>
          <w:p>
            <w:pPr>
              <w:pStyle w:val="12"/>
              <w:numPr>
                <w:ilvl w:val="0"/>
                <w:numId w:val="115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18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  <w:p>
            <w:pPr>
              <w:pStyle w:val="12"/>
              <w:numPr>
                <w:ilvl w:val="0"/>
                <w:numId w:val="118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注册登入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通过智能回收柜回收资源</w:t>
            </w:r>
          </w:p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预约人员定时定点回收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设备缺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762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无锡建筑</w:t>
            </w:r>
          </w:p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垃圾监管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1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11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1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1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1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1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5" name="图片 25" descr="无锡建筑垃圾监管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 descr="无锡建筑垃圾监管"/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2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车辆明细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周边情况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政策规章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要投诉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车辆查询</w:t>
            </w:r>
          </w:p>
          <w:p>
            <w:pPr>
              <w:pStyle w:val="12"/>
              <w:numPr>
                <w:ilvl w:val="0"/>
                <w:numId w:val="121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帮助中心</w:t>
            </w:r>
          </w:p>
          <w:p>
            <w:pPr>
              <w:pStyle w:val="12"/>
              <w:numPr>
                <w:ilvl w:val="0"/>
                <w:numId w:val="12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2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设置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通过app可以方便的查询车辆，查询周边情况，核查车辆，及时上报案件和了解规章制度等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建筑弃土</w:t>
            </w:r>
          </w:p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监管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2.0.0.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1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32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58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81人</w:t>
            </w:r>
          </w:p>
          <w:p>
            <w:pPr>
              <w:pStyle w:val="12"/>
              <w:numPr>
                <w:ilvl w:val="0"/>
                <w:numId w:val="12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35" name="图片 35" descr="建筑弃土监管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图片 35" descr="建筑弃土监管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="227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垃圾分类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.04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2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万次</w:t>
            </w:r>
          </w:p>
          <w:p>
            <w:pPr>
              <w:pStyle w:val="12"/>
              <w:numPr>
                <w:ilvl w:val="0"/>
                <w:numId w:val="12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opp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835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4146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6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4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vivo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82395" cy="2917825"/>
                  <wp:effectExtent l="0" t="0" r="4445" b="8255"/>
                  <wp:docPr id="2" name="图片 2" descr="易分类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 descr="易分类"/>
                          <pic:cNvPicPr>
                            <a:picLocks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2395" cy="2917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2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25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个人中心：账号金额、订单记录、我的环卫工、客服中心、更多设置</w:t>
            </w:r>
          </w:p>
          <w:p>
            <w:pPr>
              <w:pStyle w:val="12"/>
              <w:numPr>
                <w:ilvl w:val="0"/>
                <w:numId w:val="12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2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小件：塑料、废纸、玻璃、金属、布料</w:t>
            </w:r>
          </w:p>
          <w:p>
            <w:pPr>
              <w:pStyle w:val="12"/>
              <w:numPr>
                <w:ilvl w:val="0"/>
                <w:numId w:val="12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大件：洗衣机、电视机、冰箱、床、其他、尺寸</w:t>
            </w:r>
          </w:p>
          <w:p>
            <w:pPr>
              <w:pStyle w:val="12"/>
              <w:numPr>
                <w:ilvl w:val="0"/>
                <w:numId w:val="122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及时回收：</w:t>
            </w:r>
          </w:p>
          <w:p>
            <w:pPr>
              <w:pStyle w:val="12"/>
              <w:numPr>
                <w:ilvl w:val="0"/>
                <w:numId w:val="122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预约：</w:t>
            </w:r>
          </w:p>
          <w:p>
            <w:pPr>
              <w:pStyle w:val="12"/>
              <w:numPr>
                <w:ilvl w:val="0"/>
                <w:numId w:val="12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26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公告栏</w:t>
            </w:r>
          </w:p>
          <w:p>
            <w:pPr>
              <w:pStyle w:val="12"/>
              <w:numPr>
                <w:ilvl w:val="0"/>
                <w:numId w:val="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  <w:p>
            <w:pPr>
              <w:pStyle w:val="12"/>
              <w:numPr>
                <w:ilvl w:val="0"/>
                <w:numId w:val="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both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服务费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生活垃圾“分类-清扫-收集-转运-处理”一体化处理模式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法注册</w:t>
            </w:r>
          </w:p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部分界面无法加载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渣土之家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.0.2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2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2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67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:无</w:t>
            </w:r>
          </w:p>
          <w:p>
            <w:pPr>
              <w:pStyle w:val="12"/>
              <w:numPr>
                <w:ilvl w:val="0"/>
                <w:numId w:val="12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1人</w:t>
            </w:r>
          </w:p>
          <w:p>
            <w:pPr>
              <w:pStyle w:val="12"/>
              <w:numPr>
                <w:ilvl w:val="0"/>
                <w:numId w:val="12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36" name="图片 36" descr="渣土之家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图片 36" descr="渣土之家"/>
                          <pic:cNvPicPr>
                            <a:picLocks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both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废利宝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2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2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3次</w:t>
            </w:r>
          </w:p>
          <w:p>
            <w:pPr>
              <w:pStyle w:val="12"/>
              <w:numPr>
                <w:ilvl w:val="0"/>
                <w:numId w:val="12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4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2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0次</w:t>
            </w:r>
          </w:p>
          <w:p>
            <w:pPr>
              <w:pStyle w:val="12"/>
              <w:numPr>
                <w:ilvl w:val="0"/>
                <w:numId w:val="12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6" name="图片 26" descr="废利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 descr="废利宝"/>
                          <pic:cNvPicPr>
                            <a:picLocks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2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30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个人资料、我的评价、我的订单、意见反馈、系统设置、关于我们</w:t>
            </w:r>
          </w:p>
          <w:p>
            <w:pPr>
              <w:pStyle w:val="12"/>
              <w:numPr>
                <w:ilvl w:val="0"/>
                <w:numId w:val="129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31"/>
              </w:numPr>
              <w:snapToGrid w:val="0"/>
              <w:spacing w:line="0" w:lineRule="atLeast"/>
              <w:ind w:left="831" w:leftChars="0" w:hanging="604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客服、预约流程、入门指南、回收分类、消息通知</w:t>
            </w:r>
          </w:p>
          <w:p>
            <w:pPr>
              <w:pStyle w:val="12"/>
              <w:numPr>
                <w:ilvl w:val="0"/>
                <w:numId w:val="131"/>
              </w:numPr>
              <w:snapToGrid w:val="0"/>
              <w:spacing w:line="0" w:lineRule="atLeast"/>
              <w:ind w:left="831" w:leftChars="0" w:hanging="604" w:firstLine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回收预约：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bookmarkStart w:id="0" w:name="_GoBack"/>
            <w:bookmarkEnd w:id="0"/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="0" w:leftChars="0" w:firstLine="0" w:firstLine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结合互联网运营模式，通过线上线下结合的方式解决垃圾分类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缔森环保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4.1.2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3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&lt;1万次</w:t>
            </w:r>
          </w:p>
          <w:p>
            <w:pPr>
              <w:pStyle w:val="12"/>
              <w:numPr>
                <w:ilvl w:val="0"/>
                <w:numId w:val="13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47次</w:t>
            </w:r>
          </w:p>
          <w:p>
            <w:pPr>
              <w:pStyle w:val="12"/>
              <w:numPr>
                <w:ilvl w:val="0"/>
                <w:numId w:val="13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3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2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000次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31" name="图片 31" descr="缔森环保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31" descr="缔森环保"/>
                          <pic:cNvPicPr>
                            <a:picLocks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3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34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个人中心：</w:t>
            </w:r>
          </w:p>
          <w:p>
            <w:pPr>
              <w:pStyle w:val="12"/>
              <w:numPr>
                <w:ilvl w:val="0"/>
                <w:numId w:val="13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33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35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消息</w:t>
            </w:r>
          </w:p>
          <w:p>
            <w:pPr>
              <w:pStyle w:val="12"/>
              <w:numPr>
                <w:ilvl w:val="0"/>
                <w:numId w:val="135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定位</w:t>
            </w:r>
          </w:p>
          <w:p>
            <w:pPr>
              <w:pStyle w:val="12"/>
              <w:numPr>
                <w:ilvl w:val="0"/>
                <w:numId w:val="135"/>
              </w:numPr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扫码</w:t>
            </w: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服务器异常，无法注册登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易处理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default" w:ascii="宋体" w:hAnsi="宋体" w:eastAsia="宋体" w:cs="Arial Unicode MS"/>
                <w:sz w:val="15"/>
                <w:szCs w:val="15"/>
                <w:lang w:val="en-US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5次</w:t>
            </w:r>
          </w:p>
          <w:p>
            <w:pPr>
              <w:pStyle w:val="12"/>
              <w:numPr>
                <w:ilvl w:val="0"/>
                <w:numId w:val="1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9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6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both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30" name="图片 30" descr="易处理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 descr="易处理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注册无法收到验证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49" w:hRule="atLeast"/>
          <w:jc w:val="center"/>
        </w:trPr>
        <w:tc>
          <w:tcPr>
            <w:tcW w:w="1134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8"/>
                <w:szCs w:val="18"/>
                <w:lang w:val="en-US" w:eastAsia="zh-CN"/>
              </w:rPr>
              <w:t>清道师</w:t>
            </w:r>
          </w:p>
        </w:tc>
        <w:tc>
          <w:tcPr>
            <w:tcW w:w="97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废料</w:t>
            </w:r>
          </w:p>
        </w:tc>
        <w:tc>
          <w:tcPr>
            <w:tcW w:w="2324" w:type="dxa"/>
            <w:vAlign w:val="center"/>
          </w:tcPr>
          <w:p>
            <w:pPr>
              <w:tabs>
                <w:tab w:val="left" w:pos="170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版本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.0.0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ascii="宋体" w:hAnsi="宋体" w:eastAsia="宋体" w:cs="Arial Unicode MS"/>
                <w:sz w:val="15"/>
                <w:szCs w:val="15"/>
              </w:rPr>
              <w:t>调研时间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：</w:t>
            </w:r>
            <w:r>
              <w:rPr>
                <w:rFonts w:ascii="宋体" w:hAnsi="宋体" w:eastAsia="宋体" w:cs="Arial Unicode MS"/>
                <w:sz w:val="15"/>
                <w:szCs w:val="15"/>
              </w:rPr>
              <w:t>2019/07/1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7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eastAsia" w:ascii="宋体" w:hAnsi="宋体" w:cs="Arial Unicode MS"/>
                <w:sz w:val="15"/>
                <w:szCs w:val="15"/>
                <w:lang w:eastAsia="zh-TW"/>
              </w:rPr>
            </w:pPr>
          </w:p>
          <w:p>
            <w:pPr>
              <w:pStyle w:val="12"/>
              <w:numPr>
                <w:ilvl w:val="0"/>
                <w:numId w:val="13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华为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oppo软件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应用宝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1</w:t>
            </w: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次</w:t>
            </w:r>
          </w:p>
          <w:p>
            <w:pPr>
              <w:pStyle w:val="12"/>
              <w:numPr>
                <w:ilvl w:val="0"/>
                <w:numId w:val="13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360手机助手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  <w:p>
            <w:pPr>
              <w:pStyle w:val="12"/>
              <w:numPr>
                <w:ilvl w:val="0"/>
                <w:numId w:val="137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ascii="宋体" w:hAnsi="宋体" w:eastAsia="宋体" w:cs="Arial Unicode MS"/>
                <w:sz w:val="15"/>
                <w:szCs w:val="15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</w:rPr>
              <w:t>vivo应用商店：</w:t>
            </w: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无</w:t>
            </w:r>
          </w:p>
        </w:tc>
        <w:tc>
          <w:tcPr>
            <w:tcW w:w="2565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eastAsia="zh-CN"/>
              </w:rPr>
              <w:drawing>
                <wp:inline distT="0" distB="0" distL="114300" distR="114300">
                  <wp:extent cx="1398270" cy="2952115"/>
                  <wp:effectExtent l="0" t="0" r="3810" b="4445"/>
                  <wp:docPr id="28" name="图片 28" descr="清道师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 descr="清道师"/>
                          <pic:cNvPicPr>
                            <a:picLocks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8270" cy="2952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50" w:type="dxa"/>
            <w:vAlign w:val="center"/>
          </w:tcPr>
          <w:p>
            <w:pPr>
              <w:pStyle w:val="12"/>
              <w:numPr>
                <w:ilvl w:val="0"/>
                <w:numId w:val="13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使用者面：</w:t>
            </w:r>
          </w:p>
          <w:p>
            <w:pPr>
              <w:pStyle w:val="12"/>
              <w:numPr>
                <w:ilvl w:val="0"/>
                <w:numId w:val="139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我的：我的金币、关于我们、设置、退出</w:t>
            </w:r>
          </w:p>
          <w:p>
            <w:pPr>
              <w:pStyle w:val="12"/>
              <w:numPr>
                <w:ilvl w:val="0"/>
                <w:numId w:val="13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业务面：</w:t>
            </w:r>
          </w:p>
          <w:p>
            <w:pPr>
              <w:pStyle w:val="12"/>
              <w:numPr>
                <w:ilvl w:val="0"/>
                <w:numId w:val="140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首页：客服中心、上门回收、金币商城、附近智能回收机、最新动态</w:t>
            </w:r>
          </w:p>
          <w:p>
            <w:pPr>
              <w:pStyle w:val="12"/>
              <w:numPr>
                <w:ilvl w:val="0"/>
                <w:numId w:val="140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商城：搜索、商品分类、热门商品、购物车、我的订单、热卖商品</w:t>
            </w:r>
          </w:p>
          <w:p>
            <w:pPr>
              <w:pStyle w:val="12"/>
              <w:numPr>
                <w:ilvl w:val="0"/>
                <w:numId w:val="140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服务：搜索、美食、外卖、丽人美发、休闲娱乐、社区服务、超市、电影、租房、租车、更多</w:t>
            </w:r>
          </w:p>
          <w:p>
            <w:pPr>
              <w:pStyle w:val="12"/>
              <w:numPr>
                <w:ilvl w:val="0"/>
                <w:numId w:val="138"/>
              </w:numPr>
              <w:tabs>
                <w:tab w:val="left" w:pos="227"/>
              </w:tabs>
              <w:snapToGrid w:val="0"/>
              <w:spacing w:line="0" w:lineRule="atLeast"/>
              <w:ind w:leftChars="0"/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bCs/>
                <w:sz w:val="15"/>
                <w:szCs w:val="15"/>
                <w:lang w:val="en-US" w:eastAsia="zh-CN"/>
              </w:rPr>
              <w:t>系统面：</w:t>
            </w:r>
          </w:p>
          <w:p>
            <w:pPr>
              <w:pStyle w:val="12"/>
              <w:numPr>
                <w:ilvl w:val="0"/>
                <w:numId w:val="125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注册登入</w:t>
            </w:r>
          </w:p>
          <w:p>
            <w:pPr>
              <w:pStyle w:val="12"/>
              <w:numPr>
                <w:ilvl w:val="0"/>
                <w:numId w:val="125"/>
              </w:numPr>
              <w:snapToGrid w:val="0"/>
              <w:spacing w:line="0" w:lineRule="atLeast"/>
              <w:ind w:left="831" w:leftChars="0" w:hanging="604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扫码</w:t>
            </w:r>
          </w:p>
          <w:p>
            <w:pPr>
              <w:tabs>
                <w:tab w:val="left" w:pos="227"/>
              </w:tabs>
              <w:snapToGrid w:val="0"/>
              <w:spacing w:line="0" w:lineRule="atLeast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851" w:type="dxa"/>
            <w:vAlign w:val="center"/>
          </w:tcPr>
          <w:p>
            <w:pPr>
              <w:snapToGrid w:val="0"/>
              <w:spacing w:line="0" w:lineRule="atLeast"/>
              <w:jc w:val="center"/>
              <w:rPr>
                <w:rFonts w:hint="default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居民</w:t>
            </w:r>
          </w:p>
        </w:tc>
        <w:tc>
          <w:tcPr>
            <w:tcW w:w="1771" w:type="dxa"/>
            <w:vAlign w:val="center"/>
          </w:tcPr>
          <w:p>
            <w:pPr>
              <w:snapToGrid w:val="0"/>
              <w:spacing w:line="0" w:lineRule="atLeast"/>
              <w:rPr>
                <w:rFonts w:hint="eastAsia" w:ascii="宋体" w:hAnsi="宋体" w:eastAsia="宋体" w:cs="Arial Unicode MS"/>
                <w:sz w:val="15"/>
                <w:szCs w:val="15"/>
              </w:rPr>
            </w:pPr>
          </w:p>
        </w:tc>
        <w:tc>
          <w:tcPr>
            <w:tcW w:w="1772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</w:p>
        </w:tc>
        <w:tc>
          <w:tcPr>
            <w:tcW w:w="2551" w:type="dxa"/>
            <w:vAlign w:val="center"/>
          </w:tcPr>
          <w:p>
            <w:pPr>
              <w:pStyle w:val="12"/>
              <w:numPr>
                <w:ilvl w:val="0"/>
                <w:numId w:val="0"/>
              </w:numPr>
              <w:snapToGrid w:val="0"/>
              <w:spacing w:line="0" w:lineRule="atLeast"/>
              <w:ind w:left="0" w:leftChars="0" w:firstLine="0" w:firstLine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通过投递废料积累相应的金币来兑换商品</w:t>
            </w:r>
          </w:p>
        </w:tc>
        <w:tc>
          <w:tcPr>
            <w:tcW w:w="2551" w:type="dxa"/>
            <w:vAlign w:val="center"/>
          </w:tcPr>
          <w:p>
            <w:pPr>
              <w:pStyle w:val="12"/>
              <w:snapToGrid w:val="0"/>
              <w:spacing w:line="0" w:lineRule="atLeast"/>
              <w:ind w:left="0" w:leftChars="0"/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</w:pPr>
            <w:r>
              <w:rPr>
                <w:rFonts w:hint="eastAsia" w:ascii="宋体" w:hAnsi="宋体" w:eastAsia="宋体" w:cs="Arial Unicode MS"/>
                <w:sz w:val="15"/>
                <w:szCs w:val="15"/>
                <w:lang w:val="en-US" w:eastAsia="zh-CN"/>
              </w:rPr>
              <w:t>大部分功能没有实现</w:t>
            </w:r>
          </w:p>
        </w:tc>
      </w:tr>
    </w:tbl>
    <w:p>
      <w:pPr>
        <w:snapToGrid w:val="0"/>
        <w:spacing w:line="0" w:lineRule="atLeast"/>
        <w:rPr>
          <w:rFonts w:ascii="宋体" w:hAnsi="宋体" w:eastAsia="宋体"/>
          <w:sz w:val="24"/>
          <w:szCs w:val="24"/>
        </w:rPr>
      </w:pPr>
    </w:p>
    <w:sectPr>
      <w:footerReference r:id="rId3" w:type="default"/>
      <w:pgSz w:w="23814" w:h="16839" w:orient="landscape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 Unicode MS">
    <w:panose1 w:val="020B0604020202020204"/>
    <w:charset w:val="88"/>
    <w:family w:val="swiss"/>
    <w:pitch w:val="default"/>
    <w:sig w:usb0="FFFFFFFF" w:usb1="E9FFFFFF" w:usb2="0000003F" w:usb3="00000000" w:csb0="603F01FF" w:csb1="FFFF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466166094"/>
    </w:sdtPr>
    <w:sdtContent>
      <w:p>
        <w:pPr>
          <w:pStyle w:val="3"/>
          <w:jc w:val="center"/>
        </w:pPr>
        <w:r>
          <w:rPr>
            <w:rFonts w:ascii="Times New Roman" w:hAnsi="Times New Roman" w:cs="Times New Roman"/>
            <w:b/>
            <w:sz w:val="28"/>
            <w:szCs w:val="28"/>
          </w:rPr>
          <w:fldChar w:fldCharType="begin"/>
        </w:r>
        <w:r>
          <w:rPr>
            <w:rFonts w:ascii="Times New Roman" w:hAnsi="Times New Roman" w:cs="Times New Roman"/>
            <w:b/>
            <w:sz w:val="28"/>
            <w:szCs w:val="28"/>
          </w:rPr>
          <w:instrText xml:space="preserve"> PAGE   \* MERGEFORMAT </w:instrText>
        </w:r>
        <w:r>
          <w:rPr>
            <w:rFonts w:ascii="Times New Roman" w:hAnsi="Times New Roman" w:cs="Times New Roman"/>
            <w:b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b/>
            <w:sz w:val="28"/>
            <w:szCs w:val="28"/>
            <w:lang w:val="zh-TW"/>
          </w:rPr>
          <w:t>6</w:t>
        </w:r>
        <w:r>
          <w:rPr>
            <w:rFonts w:ascii="Times New Roman" w:hAnsi="Times New Roman" w:cs="Times New Roman"/>
            <w:b/>
            <w:sz w:val="28"/>
            <w:szCs w:val="28"/>
          </w:rPr>
          <w:fldChar w:fldCharType="end"/>
        </w:r>
      </w:p>
    </w:sdtContent>
  </w:sdt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B0D5DE"/>
    <w:multiLevelType w:val="multilevel"/>
    <w:tmpl w:val="81B0D5DE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">
    <w:nsid w:val="8526850B"/>
    <w:multiLevelType w:val="multilevel"/>
    <w:tmpl w:val="8526850B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">
    <w:nsid w:val="85634959"/>
    <w:multiLevelType w:val="multilevel"/>
    <w:tmpl w:val="85634959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888EEBD3"/>
    <w:multiLevelType w:val="multilevel"/>
    <w:tmpl w:val="888EEBD3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8AE01357"/>
    <w:multiLevelType w:val="multilevel"/>
    <w:tmpl w:val="8AE01357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90BBD6D5"/>
    <w:multiLevelType w:val="multilevel"/>
    <w:tmpl w:val="90BBD6D5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91856190"/>
    <w:multiLevelType w:val="multilevel"/>
    <w:tmpl w:val="9185619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7">
    <w:nsid w:val="949DAC21"/>
    <w:multiLevelType w:val="multilevel"/>
    <w:tmpl w:val="949DAC2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8">
    <w:nsid w:val="98652DC8"/>
    <w:multiLevelType w:val="multilevel"/>
    <w:tmpl w:val="98652DC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9876A7B0"/>
    <w:multiLevelType w:val="multilevel"/>
    <w:tmpl w:val="9876A7B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">
    <w:nsid w:val="9AFF22A5"/>
    <w:multiLevelType w:val="multilevel"/>
    <w:tmpl w:val="9AFF22A5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9E4A05BD"/>
    <w:multiLevelType w:val="multilevel"/>
    <w:tmpl w:val="9E4A05BD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A439BD6C"/>
    <w:multiLevelType w:val="multilevel"/>
    <w:tmpl w:val="A439BD6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A906049B"/>
    <w:multiLevelType w:val="multilevel"/>
    <w:tmpl w:val="A906049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B5BD9F1A"/>
    <w:multiLevelType w:val="multilevel"/>
    <w:tmpl w:val="B5BD9F1A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5">
    <w:nsid w:val="B7738A70"/>
    <w:multiLevelType w:val="multilevel"/>
    <w:tmpl w:val="B7738A7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B90840E4"/>
    <w:multiLevelType w:val="multilevel"/>
    <w:tmpl w:val="B90840E4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7">
    <w:nsid w:val="BC18C05D"/>
    <w:multiLevelType w:val="multilevel"/>
    <w:tmpl w:val="BC18C05D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8">
    <w:nsid w:val="BEA8E799"/>
    <w:multiLevelType w:val="multilevel"/>
    <w:tmpl w:val="BEA8E799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9">
    <w:nsid w:val="C0A6ABFC"/>
    <w:multiLevelType w:val="multilevel"/>
    <w:tmpl w:val="C0A6ABF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0">
    <w:nsid w:val="CD2A1E0C"/>
    <w:multiLevelType w:val="multilevel"/>
    <w:tmpl w:val="CD2A1E0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D2673F65"/>
    <w:multiLevelType w:val="multilevel"/>
    <w:tmpl w:val="D2673F65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2">
    <w:nsid w:val="D4C70498"/>
    <w:multiLevelType w:val="multilevel"/>
    <w:tmpl w:val="D4C7049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3">
    <w:nsid w:val="D9E6365B"/>
    <w:multiLevelType w:val="multilevel"/>
    <w:tmpl w:val="D9E6365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DC8F4F70"/>
    <w:multiLevelType w:val="multilevel"/>
    <w:tmpl w:val="DC8F4F7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5">
    <w:nsid w:val="DE334FA1"/>
    <w:multiLevelType w:val="multilevel"/>
    <w:tmpl w:val="DE334FA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6">
    <w:nsid w:val="DFB3DFE0"/>
    <w:multiLevelType w:val="multilevel"/>
    <w:tmpl w:val="DFB3DFE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7">
    <w:nsid w:val="ED98717D"/>
    <w:multiLevelType w:val="multilevel"/>
    <w:tmpl w:val="ED98717D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8">
    <w:nsid w:val="EFC561A6"/>
    <w:multiLevelType w:val="multilevel"/>
    <w:tmpl w:val="EFC561A6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29">
    <w:nsid w:val="F5B62E9E"/>
    <w:multiLevelType w:val="multilevel"/>
    <w:tmpl w:val="F5B62E9E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30">
    <w:nsid w:val="F78C36BB"/>
    <w:multiLevelType w:val="multilevel"/>
    <w:tmpl w:val="F78C36B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F7EF3576"/>
    <w:multiLevelType w:val="multilevel"/>
    <w:tmpl w:val="F7EF3576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32">
    <w:nsid w:val="FBDD7922"/>
    <w:multiLevelType w:val="multilevel"/>
    <w:tmpl w:val="FBDD7922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FED0E197"/>
    <w:multiLevelType w:val="multilevel"/>
    <w:tmpl w:val="FED0E197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34">
    <w:nsid w:val="FFBDF164"/>
    <w:multiLevelType w:val="multilevel"/>
    <w:tmpl w:val="FFBDF164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35">
    <w:nsid w:val="01891DD7"/>
    <w:multiLevelType w:val="multilevel"/>
    <w:tmpl w:val="01891DD7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6">
    <w:nsid w:val="01BC3E68"/>
    <w:multiLevelType w:val="multilevel"/>
    <w:tmpl w:val="01BC3E6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7">
    <w:nsid w:val="02FB0630"/>
    <w:multiLevelType w:val="multilevel"/>
    <w:tmpl w:val="02FB063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38">
    <w:nsid w:val="0309DEDC"/>
    <w:multiLevelType w:val="multilevel"/>
    <w:tmpl w:val="0309DED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39">
    <w:nsid w:val="037FB611"/>
    <w:multiLevelType w:val="multilevel"/>
    <w:tmpl w:val="037FB61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0">
    <w:nsid w:val="05D400A1"/>
    <w:multiLevelType w:val="multilevel"/>
    <w:tmpl w:val="05D400A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1">
    <w:nsid w:val="07951110"/>
    <w:multiLevelType w:val="multilevel"/>
    <w:tmpl w:val="0795111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42">
    <w:nsid w:val="08E26C1B"/>
    <w:multiLevelType w:val="multilevel"/>
    <w:tmpl w:val="08E26C1B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3">
    <w:nsid w:val="0A773477"/>
    <w:multiLevelType w:val="multilevel"/>
    <w:tmpl w:val="0A773477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44">
    <w:nsid w:val="0D581C35"/>
    <w:multiLevelType w:val="multilevel"/>
    <w:tmpl w:val="0D581C35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45">
    <w:nsid w:val="0D5942DA"/>
    <w:multiLevelType w:val="multilevel"/>
    <w:tmpl w:val="0D5942DA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6">
    <w:nsid w:val="0DA1284C"/>
    <w:multiLevelType w:val="multilevel"/>
    <w:tmpl w:val="0DA1284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7">
    <w:nsid w:val="0E7F685C"/>
    <w:multiLevelType w:val="multilevel"/>
    <w:tmpl w:val="0E7F685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48">
    <w:nsid w:val="0EB1FB69"/>
    <w:multiLevelType w:val="multilevel"/>
    <w:tmpl w:val="0EB1FB69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49">
    <w:nsid w:val="10780A0E"/>
    <w:multiLevelType w:val="multilevel"/>
    <w:tmpl w:val="10780A0E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0">
    <w:nsid w:val="10A53B1A"/>
    <w:multiLevelType w:val="multilevel"/>
    <w:tmpl w:val="10A53B1A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1">
    <w:nsid w:val="13EF7E2C"/>
    <w:multiLevelType w:val="multilevel"/>
    <w:tmpl w:val="13EF7E2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2">
    <w:nsid w:val="146E701E"/>
    <w:multiLevelType w:val="multilevel"/>
    <w:tmpl w:val="146E701E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3">
    <w:nsid w:val="1758395C"/>
    <w:multiLevelType w:val="multilevel"/>
    <w:tmpl w:val="1758395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4">
    <w:nsid w:val="1B931450"/>
    <w:multiLevelType w:val="multilevel"/>
    <w:tmpl w:val="1B93145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5">
    <w:nsid w:val="1C360B5F"/>
    <w:multiLevelType w:val="multilevel"/>
    <w:tmpl w:val="1C360B5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6">
    <w:nsid w:val="1DCCD069"/>
    <w:multiLevelType w:val="multilevel"/>
    <w:tmpl w:val="1DCCD069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7">
    <w:nsid w:val="1E8369DB"/>
    <w:multiLevelType w:val="multilevel"/>
    <w:tmpl w:val="1E8369DB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58">
    <w:nsid w:val="22E3ECDB"/>
    <w:multiLevelType w:val="multilevel"/>
    <w:tmpl w:val="22E3ECD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59">
    <w:nsid w:val="231E7208"/>
    <w:multiLevelType w:val="multilevel"/>
    <w:tmpl w:val="231E720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0">
    <w:nsid w:val="24C047D8"/>
    <w:multiLevelType w:val="multilevel"/>
    <w:tmpl w:val="24C047D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1">
    <w:nsid w:val="2715787E"/>
    <w:multiLevelType w:val="multilevel"/>
    <w:tmpl w:val="2715787E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2">
    <w:nsid w:val="27440737"/>
    <w:multiLevelType w:val="multilevel"/>
    <w:tmpl w:val="27440737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3">
    <w:nsid w:val="289C2F26"/>
    <w:multiLevelType w:val="multilevel"/>
    <w:tmpl w:val="289C2F26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64">
    <w:nsid w:val="28C8306D"/>
    <w:multiLevelType w:val="multilevel"/>
    <w:tmpl w:val="28C8306D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5">
    <w:nsid w:val="29056E40"/>
    <w:multiLevelType w:val="multilevel"/>
    <w:tmpl w:val="29056E4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66">
    <w:nsid w:val="2B883AB1"/>
    <w:multiLevelType w:val="multilevel"/>
    <w:tmpl w:val="2B883AB1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67">
    <w:nsid w:val="2BB614DA"/>
    <w:multiLevelType w:val="multilevel"/>
    <w:tmpl w:val="2BB614DA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68">
    <w:nsid w:val="2D873CC9"/>
    <w:multiLevelType w:val="multilevel"/>
    <w:tmpl w:val="2D873CC9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69">
    <w:nsid w:val="2DBB2C60"/>
    <w:multiLevelType w:val="multilevel"/>
    <w:tmpl w:val="2DBB2C6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0">
    <w:nsid w:val="304C06D4"/>
    <w:multiLevelType w:val="multilevel"/>
    <w:tmpl w:val="304C06D4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1">
    <w:nsid w:val="3058B193"/>
    <w:multiLevelType w:val="multilevel"/>
    <w:tmpl w:val="3058B193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72">
    <w:nsid w:val="30B4255E"/>
    <w:multiLevelType w:val="multilevel"/>
    <w:tmpl w:val="30B4255E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3">
    <w:nsid w:val="34740D56"/>
    <w:multiLevelType w:val="multilevel"/>
    <w:tmpl w:val="34740D56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74">
    <w:nsid w:val="34F25CD1"/>
    <w:multiLevelType w:val="multilevel"/>
    <w:tmpl w:val="34F25CD1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5">
    <w:nsid w:val="37B55E31"/>
    <w:multiLevelType w:val="multilevel"/>
    <w:tmpl w:val="37B55E31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6">
    <w:nsid w:val="37C42BA1"/>
    <w:multiLevelType w:val="multilevel"/>
    <w:tmpl w:val="37C42BA1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77">
    <w:nsid w:val="38432526"/>
    <w:multiLevelType w:val="multilevel"/>
    <w:tmpl w:val="38432526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78">
    <w:nsid w:val="39AC4258"/>
    <w:multiLevelType w:val="multilevel"/>
    <w:tmpl w:val="39AC425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79">
    <w:nsid w:val="3A00A542"/>
    <w:multiLevelType w:val="multilevel"/>
    <w:tmpl w:val="3A00A542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0">
    <w:nsid w:val="3B4D3E08"/>
    <w:multiLevelType w:val="multilevel"/>
    <w:tmpl w:val="3B4D3E0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1">
    <w:nsid w:val="3BD51625"/>
    <w:multiLevelType w:val="multilevel"/>
    <w:tmpl w:val="3BD51625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2">
    <w:nsid w:val="3C443436"/>
    <w:multiLevelType w:val="multilevel"/>
    <w:tmpl w:val="3C443436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3">
    <w:nsid w:val="3CD58F60"/>
    <w:multiLevelType w:val="multilevel"/>
    <w:tmpl w:val="3CD58F6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4">
    <w:nsid w:val="3F876E8C"/>
    <w:multiLevelType w:val="multilevel"/>
    <w:tmpl w:val="3F876E8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85">
    <w:nsid w:val="3FC80B6B"/>
    <w:multiLevelType w:val="multilevel"/>
    <w:tmpl w:val="3FC80B6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86">
    <w:nsid w:val="4036C10E"/>
    <w:multiLevelType w:val="multilevel"/>
    <w:tmpl w:val="4036C10E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87">
    <w:nsid w:val="429871E5"/>
    <w:multiLevelType w:val="multilevel"/>
    <w:tmpl w:val="429871E5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88">
    <w:nsid w:val="42BC68A0"/>
    <w:multiLevelType w:val="multilevel"/>
    <w:tmpl w:val="42BC68A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89">
    <w:nsid w:val="45173869"/>
    <w:multiLevelType w:val="multilevel"/>
    <w:tmpl w:val="45173869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0">
    <w:nsid w:val="46B31296"/>
    <w:multiLevelType w:val="multilevel"/>
    <w:tmpl w:val="46B31296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1">
    <w:nsid w:val="46E74B4C"/>
    <w:multiLevelType w:val="multilevel"/>
    <w:tmpl w:val="46E74B4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92">
    <w:nsid w:val="489078F8"/>
    <w:multiLevelType w:val="multilevel"/>
    <w:tmpl w:val="489078F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93">
    <w:nsid w:val="495099ED"/>
    <w:multiLevelType w:val="multilevel"/>
    <w:tmpl w:val="495099ED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4">
    <w:nsid w:val="4B33427A"/>
    <w:multiLevelType w:val="multilevel"/>
    <w:tmpl w:val="4B33427A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95">
    <w:nsid w:val="4B9E339D"/>
    <w:multiLevelType w:val="multilevel"/>
    <w:tmpl w:val="4B9E339D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6">
    <w:nsid w:val="4F2174FF"/>
    <w:multiLevelType w:val="multilevel"/>
    <w:tmpl w:val="4F2174F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7">
    <w:nsid w:val="4F6C359B"/>
    <w:multiLevelType w:val="multilevel"/>
    <w:tmpl w:val="4F6C359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8">
    <w:nsid w:val="51737771"/>
    <w:multiLevelType w:val="multilevel"/>
    <w:tmpl w:val="51737771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99">
    <w:nsid w:val="52CE7E3C"/>
    <w:multiLevelType w:val="multilevel"/>
    <w:tmpl w:val="52CE7E3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00">
    <w:nsid w:val="53E962EF"/>
    <w:multiLevelType w:val="multilevel"/>
    <w:tmpl w:val="53E962EF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1">
    <w:nsid w:val="55119F60"/>
    <w:multiLevelType w:val="multilevel"/>
    <w:tmpl w:val="55119F6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2">
    <w:nsid w:val="582F39BF"/>
    <w:multiLevelType w:val="multilevel"/>
    <w:tmpl w:val="582F39B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03">
    <w:nsid w:val="596C4187"/>
    <w:multiLevelType w:val="multilevel"/>
    <w:tmpl w:val="596C4187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04">
    <w:nsid w:val="5AC910A8"/>
    <w:multiLevelType w:val="multilevel"/>
    <w:tmpl w:val="5AC910A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05">
    <w:nsid w:val="5D677E48"/>
    <w:multiLevelType w:val="multilevel"/>
    <w:tmpl w:val="5D677E48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6">
    <w:nsid w:val="5D8E6DBA"/>
    <w:multiLevelType w:val="multilevel"/>
    <w:tmpl w:val="5D8E6DBA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7">
    <w:nsid w:val="5E867935"/>
    <w:multiLevelType w:val="multilevel"/>
    <w:tmpl w:val="5E867935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08">
    <w:nsid w:val="6072EBE5"/>
    <w:multiLevelType w:val="multilevel"/>
    <w:tmpl w:val="6072EBE5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09">
    <w:nsid w:val="63671FE7"/>
    <w:multiLevelType w:val="multilevel"/>
    <w:tmpl w:val="63671FE7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10">
    <w:nsid w:val="637B5984"/>
    <w:multiLevelType w:val="multilevel"/>
    <w:tmpl w:val="637B5984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1">
    <w:nsid w:val="66AF22E8"/>
    <w:multiLevelType w:val="multilevel"/>
    <w:tmpl w:val="66AF22E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2">
    <w:nsid w:val="66D7F892"/>
    <w:multiLevelType w:val="multilevel"/>
    <w:tmpl w:val="66D7F892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3">
    <w:nsid w:val="68246D25"/>
    <w:multiLevelType w:val="multilevel"/>
    <w:tmpl w:val="68246D25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14">
    <w:nsid w:val="693B36F6"/>
    <w:multiLevelType w:val="multilevel"/>
    <w:tmpl w:val="693B36F6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15">
    <w:nsid w:val="69AD6D78"/>
    <w:multiLevelType w:val="multilevel"/>
    <w:tmpl w:val="69AD6D7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6">
    <w:nsid w:val="6A5917F2"/>
    <w:multiLevelType w:val="multilevel"/>
    <w:tmpl w:val="6A5917F2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17">
    <w:nsid w:val="6B1A168C"/>
    <w:multiLevelType w:val="multilevel"/>
    <w:tmpl w:val="6B1A168C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18">
    <w:nsid w:val="6B8855D8"/>
    <w:multiLevelType w:val="multilevel"/>
    <w:tmpl w:val="6B8855D8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19">
    <w:nsid w:val="6BCF4121"/>
    <w:multiLevelType w:val="multilevel"/>
    <w:tmpl w:val="6BCF412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20">
    <w:nsid w:val="6D0F298D"/>
    <w:multiLevelType w:val="multilevel"/>
    <w:tmpl w:val="6D0F298D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1">
    <w:nsid w:val="6E2E2060"/>
    <w:multiLevelType w:val="multilevel"/>
    <w:tmpl w:val="6E2E2060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2">
    <w:nsid w:val="70EC6021"/>
    <w:multiLevelType w:val="multilevel"/>
    <w:tmpl w:val="70EC602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23">
    <w:nsid w:val="72322E5F"/>
    <w:multiLevelType w:val="multilevel"/>
    <w:tmpl w:val="72322E5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4">
    <w:nsid w:val="73222FAC"/>
    <w:multiLevelType w:val="multilevel"/>
    <w:tmpl w:val="73222FAC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5">
    <w:nsid w:val="741C220F"/>
    <w:multiLevelType w:val="multilevel"/>
    <w:tmpl w:val="741C220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6">
    <w:nsid w:val="74BE7DD3"/>
    <w:multiLevelType w:val="multilevel"/>
    <w:tmpl w:val="74BE7DD3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27">
    <w:nsid w:val="74D63427"/>
    <w:multiLevelType w:val="multilevel"/>
    <w:tmpl w:val="74D63427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28">
    <w:nsid w:val="75B74C30"/>
    <w:multiLevelType w:val="multilevel"/>
    <w:tmpl w:val="75B74C30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29">
    <w:nsid w:val="760146E6"/>
    <w:multiLevelType w:val="multilevel"/>
    <w:tmpl w:val="760146E6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0">
    <w:nsid w:val="767E061F"/>
    <w:multiLevelType w:val="multilevel"/>
    <w:tmpl w:val="767E061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1">
    <w:nsid w:val="77A54713"/>
    <w:multiLevelType w:val="multilevel"/>
    <w:tmpl w:val="77A54713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2">
    <w:nsid w:val="78C90A4B"/>
    <w:multiLevelType w:val="multilevel"/>
    <w:tmpl w:val="78C90A4B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3">
    <w:nsid w:val="791033AF"/>
    <w:multiLevelType w:val="multilevel"/>
    <w:tmpl w:val="791033AF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34">
    <w:nsid w:val="79661414"/>
    <w:multiLevelType w:val="multilevel"/>
    <w:tmpl w:val="79661414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35">
    <w:nsid w:val="7A2A2C21"/>
    <w:multiLevelType w:val="multilevel"/>
    <w:tmpl w:val="7A2A2C21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36">
    <w:nsid w:val="7A585A7F"/>
    <w:multiLevelType w:val="multilevel"/>
    <w:tmpl w:val="7A585A7F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7">
    <w:nsid w:val="7A81582D"/>
    <w:multiLevelType w:val="multilevel"/>
    <w:tmpl w:val="7A81582D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abstractNum w:abstractNumId="138">
    <w:nsid w:val="7CDE14D6"/>
    <w:multiLevelType w:val="multilevel"/>
    <w:tmpl w:val="7CDE14D6"/>
    <w:lvl w:ilvl="0" w:tentative="0">
      <w:start w:val="1"/>
      <w:numFmt w:val="decimal"/>
      <w:lvlText w:val="%1."/>
      <w:lvlJc w:val="left"/>
      <w:pPr>
        <w:ind w:left="480" w:hanging="480"/>
      </w:pPr>
    </w:lvl>
    <w:lvl w:ilvl="1" w:tentative="0">
      <w:start w:val="1"/>
      <w:numFmt w:val="ideographTraditional"/>
      <w:lvlText w:val="%2、"/>
      <w:lvlJc w:val="left"/>
      <w:pPr>
        <w:ind w:left="960" w:hanging="480"/>
      </w:pPr>
    </w:lvl>
    <w:lvl w:ilvl="2" w:tentative="0">
      <w:start w:val="1"/>
      <w:numFmt w:val="lowerRoman"/>
      <w:lvlText w:val="%3."/>
      <w:lvlJc w:val="right"/>
      <w:pPr>
        <w:ind w:left="1440" w:hanging="480"/>
      </w:pPr>
    </w:lvl>
    <w:lvl w:ilvl="3" w:tentative="0">
      <w:start w:val="1"/>
      <w:numFmt w:val="decimal"/>
      <w:lvlText w:val="%4."/>
      <w:lvlJc w:val="left"/>
      <w:pPr>
        <w:ind w:left="1920" w:hanging="480"/>
      </w:pPr>
    </w:lvl>
    <w:lvl w:ilvl="4" w:tentative="0">
      <w:start w:val="1"/>
      <w:numFmt w:val="ideographTraditional"/>
      <w:lvlText w:val="%5、"/>
      <w:lvlJc w:val="left"/>
      <w:pPr>
        <w:ind w:left="2400" w:hanging="480"/>
      </w:pPr>
    </w:lvl>
    <w:lvl w:ilvl="5" w:tentative="0">
      <w:start w:val="1"/>
      <w:numFmt w:val="lowerRoman"/>
      <w:lvlText w:val="%6."/>
      <w:lvlJc w:val="right"/>
      <w:pPr>
        <w:ind w:left="2880" w:hanging="480"/>
      </w:pPr>
    </w:lvl>
    <w:lvl w:ilvl="6" w:tentative="0">
      <w:start w:val="1"/>
      <w:numFmt w:val="decimal"/>
      <w:lvlText w:val="%7."/>
      <w:lvlJc w:val="left"/>
      <w:pPr>
        <w:ind w:left="3360" w:hanging="480"/>
      </w:pPr>
    </w:lvl>
    <w:lvl w:ilvl="7" w:tentative="0">
      <w:start w:val="1"/>
      <w:numFmt w:val="ideographTraditional"/>
      <w:lvlText w:val="%8、"/>
      <w:lvlJc w:val="left"/>
      <w:pPr>
        <w:ind w:left="3840" w:hanging="480"/>
      </w:pPr>
    </w:lvl>
    <w:lvl w:ilvl="8" w:tentative="0">
      <w:start w:val="1"/>
      <w:numFmt w:val="lowerRoman"/>
      <w:lvlText w:val="%9."/>
      <w:lvlJc w:val="right"/>
      <w:pPr>
        <w:ind w:left="4320" w:hanging="480"/>
      </w:pPr>
    </w:lvl>
  </w:abstractNum>
  <w:abstractNum w:abstractNumId="139">
    <w:nsid w:val="7F152F5E"/>
    <w:multiLevelType w:val="multilevel"/>
    <w:tmpl w:val="7F152F5E"/>
    <w:lvl w:ilvl="0" w:tentative="0">
      <w:start w:val="1"/>
      <w:numFmt w:val="upperLetter"/>
      <w:lvlText w:val="%1."/>
      <w:lvlJc w:val="left"/>
      <w:pPr>
        <w:ind w:left="707" w:hanging="480"/>
      </w:pPr>
    </w:lvl>
    <w:lvl w:ilvl="1" w:tentative="0">
      <w:start w:val="1"/>
      <w:numFmt w:val="ideographTraditional"/>
      <w:lvlText w:val="%2、"/>
      <w:lvlJc w:val="left"/>
      <w:pPr>
        <w:ind w:left="1187" w:hanging="480"/>
      </w:pPr>
    </w:lvl>
    <w:lvl w:ilvl="2" w:tentative="0">
      <w:start w:val="1"/>
      <w:numFmt w:val="lowerRoman"/>
      <w:lvlText w:val="%3."/>
      <w:lvlJc w:val="right"/>
      <w:pPr>
        <w:ind w:left="1667" w:hanging="480"/>
      </w:pPr>
    </w:lvl>
    <w:lvl w:ilvl="3" w:tentative="0">
      <w:start w:val="1"/>
      <w:numFmt w:val="decimal"/>
      <w:lvlText w:val="%4."/>
      <w:lvlJc w:val="left"/>
      <w:pPr>
        <w:ind w:left="2147" w:hanging="480"/>
      </w:pPr>
    </w:lvl>
    <w:lvl w:ilvl="4" w:tentative="0">
      <w:start w:val="1"/>
      <w:numFmt w:val="ideographTraditional"/>
      <w:lvlText w:val="%5、"/>
      <w:lvlJc w:val="left"/>
      <w:pPr>
        <w:ind w:left="2627" w:hanging="480"/>
      </w:pPr>
    </w:lvl>
    <w:lvl w:ilvl="5" w:tentative="0">
      <w:start w:val="1"/>
      <w:numFmt w:val="lowerRoman"/>
      <w:lvlText w:val="%6."/>
      <w:lvlJc w:val="right"/>
      <w:pPr>
        <w:ind w:left="3107" w:hanging="480"/>
      </w:pPr>
    </w:lvl>
    <w:lvl w:ilvl="6" w:tentative="0">
      <w:start w:val="1"/>
      <w:numFmt w:val="decimal"/>
      <w:lvlText w:val="%7."/>
      <w:lvlJc w:val="left"/>
      <w:pPr>
        <w:ind w:left="3587" w:hanging="480"/>
      </w:pPr>
    </w:lvl>
    <w:lvl w:ilvl="7" w:tentative="0">
      <w:start w:val="1"/>
      <w:numFmt w:val="ideographTraditional"/>
      <w:lvlText w:val="%8、"/>
      <w:lvlJc w:val="left"/>
      <w:pPr>
        <w:ind w:left="4067" w:hanging="480"/>
      </w:pPr>
    </w:lvl>
    <w:lvl w:ilvl="8" w:tentative="0">
      <w:start w:val="1"/>
      <w:numFmt w:val="lowerRoman"/>
      <w:lvlText w:val="%9."/>
      <w:lvlJc w:val="right"/>
      <w:pPr>
        <w:ind w:left="4547" w:hanging="480"/>
      </w:pPr>
    </w:lvl>
  </w:abstractNum>
  <w:num w:numId="1">
    <w:abstractNumId w:val="129"/>
  </w:num>
  <w:num w:numId="2">
    <w:abstractNumId w:val="66"/>
  </w:num>
  <w:num w:numId="3">
    <w:abstractNumId w:val="45"/>
  </w:num>
  <w:num w:numId="4">
    <w:abstractNumId w:val="61"/>
  </w:num>
  <w:num w:numId="5">
    <w:abstractNumId w:val="113"/>
  </w:num>
  <w:num w:numId="6">
    <w:abstractNumId w:val="70"/>
  </w:num>
  <w:num w:numId="7">
    <w:abstractNumId w:val="138"/>
  </w:num>
  <w:num w:numId="8">
    <w:abstractNumId w:val="85"/>
  </w:num>
  <w:num w:numId="9">
    <w:abstractNumId w:val="124"/>
  </w:num>
  <w:num w:numId="10">
    <w:abstractNumId w:val="107"/>
  </w:num>
  <w:num w:numId="11">
    <w:abstractNumId w:val="88"/>
  </w:num>
  <w:num w:numId="12">
    <w:abstractNumId w:val="91"/>
  </w:num>
  <w:num w:numId="13">
    <w:abstractNumId w:val="87"/>
  </w:num>
  <w:num w:numId="14">
    <w:abstractNumId w:val="43"/>
  </w:num>
  <w:num w:numId="15">
    <w:abstractNumId w:val="90"/>
  </w:num>
  <w:num w:numId="16">
    <w:abstractNumId w:val="130"/>
  </w:num>
  <w:num w:numId="17">
    <w:abstractNumId w:val="82"/>
  </w:num>
  <w:num w:numId="18">
    <w:abstractNumId w:val="62"/>
  </w:num>
  <w:num w:numId="19">
    <w:abstractNumId w:val="128"/>
  </w:num>
  <w:num w:numId="20">
    <w:abstractNumId w:val="96"/>
  </w:num>
  <w:num w:numId="21">
    <w:abstractNumId w:val="99"/>
  </w:num>
  <w:num w:numId="22">
    <w:abstractNumId w:val="55"/>
  </w:num>
  <w:num w:numId="23">
    <w:abstractNumId w:val="36"/>
  </w:num>
  <w:num w:numId="24">
    <w:abstractNumId w:val="116"/>
  </w:num>
  <w:num w:numId="25">
    <w:abstractNumId w:val="109"/>
  </w:num>
  <w:num w:numId="26">
    <w:abstractNumId w:val="64"/>
  </w:num>
  <w:num w:numId="27">
    <w:abstractNumId w:val="80"/>
  </w:num>
  <w:num w:numId="28">
    <w:abstractNumId w:val="123"/>
  </w:num>
  <w:num w:numId="29">
    <w:abstractNumId w:val="65"/>
  </w:num>
  <w:num w:numId="30">
    <w:abstractNumId w:val="98"/>
  </w:num>
  <w:num w:numId="31">
    <w:abstractNumId w:val="136"/>
  </w:num>
  <w:num w:numId="32">
    <w:abstractNumId w:val="139"/>
  </w:num>
  <w:num w:numId="33">
    <w:abstractNumId w:val="53"/>
  </w:num>
  <w:num w:numId="34">
    <w:abstractNumId w:val="63"/>
  </w:num>
  <w:num w:numId="35">
    <w:abstractNumId w:val="103"/>
  </w:num>
  <w:num w:numId="36">
    <w:abstractNumId w:val="41"/>
  </w:num>
  <w:num w:numId="37">
    <w:abstractNumId w:val="77"/>
  </w:num>
  <w:num w:numId="38">
    <w:abstractNumId w:val="126"/>
  </w:num>
  <w:num w:numId="39">
    <w:abstractNumId w:val="84"/>
  </w:num>
  <w:num w:numId="40">
    <w:abstractNumId w:val="131"/>
  </w:num>
  <w:num w:numId="41">
    <w:abstractNumId w:val="111"/>
  </w:num>
  <w:num w:numId="42">
    <w:abstractNumId w:val="125"/>
  </w:num>
  <w:num w:numId="43">
    <w:abstractNumId w:val="52"/>
  </w:num>
  <w:num w:numId="44">
    <w:abstractNumId w:val="105"/>
  </w:num>
  <w:num w:numId="45">
    <w:abstractNumId w:val="106"/>
  </w:num>
  <w:num w:numId="46">
    <w:abstractNumId w:val="89"/>
  </w:num>
  <w:num w:numId="47">
    <w:abstractNumId w:val="67"/>
  </w:num>
  <w:num w:numId="48">
    <w:abstractNumId w:val="75"/>
  </w:num>
  <w:num w:numId="49">
    <w:abstractNumId w:val="100"/>
  </w:num>
  <w:num w:numId="50">
    <w:abstractNumId w:val="37"/>
  </w:num>
  <w:num w:numId="51">
    <w:abstractNumId w:val="102"/>
  </w:num>
  <w:num w:numId="52">
    <w:abstractNumId w:val="132"/>
  </w:num>
  <w:num w:numId="53">
    <w:abstractNumId w:val="104"/>
  </w:num>
  <w:num w:numId="54">
    <w:abstractNumId w:val="92"/>
  </w:num>
  <w:num w:numId="55">
    <w:abstractNumId w:val="59"/>
  </w:num>
  <w:num w:numId="56">
    <w:abstractNumId w:val="49"/>
  </w:num>
  <w:num w:numId="57">
    <w:abstractNumId w:val="35"/>
  </w:num>
  <w:num w:numId="58">
    <w:abstractNumId w:val="95"/>
  </w:num>
  <w:num w:numId="59">
    <w:abstractNumId w:val="81"/>
  </w:num>
  <w:num w:numId="60">
    <w:abstractNumId w:val="78"/>
  </w:num>
  <w:num w:numId="61">
    <w:abstractNumId w:val="119"/>
  </w:num>
  <w:num w:numId="62">
    <w:abstractNumId w:val="76"/>
  </w:num>
  <w:num w:numId="63">
    <w:abstractNumId w:val="72"/>
  </w:num>
  <w:num w:numId="64">
    <w:abstractNumId w:val="121"/>
  </w:num>
  <w:num w:numId="65">
    <w:abstractNumId w:val="42"/>
  </w:num>
  <w:num w:numId="66">
    <w:abstractNumId w:val="117"/>
  </w:num>
  <w:num w:numId="67">
    <w:abstractNumId w:val="69"/>
  </w:num>
  <w:num w:numId="68">
    <w:abstractNumId w:val="74"/>
  </w:num>
  <w:num w:numId="69">
    <w:abstractNumId w:val="120"/>
  </w:num>
  <w:num w:numId="70">
    <w:abstractNumId w:val="122"/>
  </w:num>
  <w:num w:numId="71">
    <w:abstractNumId w:val="133"/>
  </w:num>
  <w:num w:numId="72">
    <w:abstractNumId w:val="51"/>
  </w:num>
  <w:num w:numId="73">
    <w:abstractNumId w:val="54"/>
  </w:num>
  <w:num w:numId="74">
    <w:abstractNumId w:val="44"/>
  </w:num>
  <w:num w:numId="75">
    <w:abstractNumId w:val="134"/>
  </w:num>
  <w:num w:numId="76">
    <w:abstractNumId w:val="73"/>
  </w:num>
  <w:num w:numId="77">
    <w:abstractNumId w:val="68"/>
  </w:num>
  <w:num w:numId="78">
    <w:abstractNumId w:val="50"/>
  </w:num>
  <w:num w:numId="79">
    <w:abstractNumId w:val="12"/>
  </w:num>
  <w:num w:numId="80">
    <w:abstractNumId w:val="23"/>
  </w:num>
  <w:num w:numId="81">
    <w:abstractNumId w:val="33"/>
  </w:num>
  <w:num w:numId="82">
    <w:abstractNumId w:val="26"/>
  </w:num>
  <w:num w:numId="83">
    <w:abstractNumId w:val="101"/>
  </w:num>
  <w:num w:numId="84">
    <w:abstractNumId w:val="118"/>
  </w:num>
  <w:num w:numId="85">
    <w:abstractNumId w:val="16"/>
  </w:num>
  <w:num w:numId="86">
    <w:abstractNumId w:val="1"/>
  </w:num>
  <w:num w:numId="87">
    <w:abstractNumId w:val="21"/>
  </w:num>
  <w:num w:numId="88">
    <w:abstractNumId w:val="9"/>
  </w:num>
  <w:num w:numId="89">
    <w:abstractNumId w:val="110"/>
  </w:num>
  <w:num w:numId="90">
    <w:abstractNumId w:val="115"/>
  </w:num>
  <w:num w:numId="91">
    <w:abstractNumId w:val="27"/>
  </w:num>
  <w:num w:numId="92">
    <w:abstractNumId w:val="108"/>
  </w:num>
  <w:num w:numId="93">
    <w:abstractNumId w:val="6"/>
  </w:num>
  <w:num w:numId="94">
    <w:abstractNumId w:val="93"/>
  </w:num>
  <w:num w:numId="95">
    <w:abstractNumId w:val="38"/>
  </w:num>
  <w:num w:numId="96">
    <w:abstractNumId w:val="34"/>
  </w:num>
  <w:num w:numId="97">
    <w:abstractNumId w:val="14"/>
  </w:num>
  <w:num w:numId="98">
    <w:abstractNumId w:val="46"/>
  </w:num>
  <w:num w:numId="99">
    <w:abstractNumId w:val="58"/>
  </w:num>
  <w:num w:numId="100">
    <w:abstractNumId w:val="83"/>
  </w:num>
  <w:num w:numId="101">
    <w:abstractNumId w:val="28"/>
  </w:num>
  <w:num w:numId="102">
    <w:abstractNumId w:val="24"/>
  </w:num>
  <w:num w:numId="103">
    <w:abstractNumId w:val="25"/>
  </w:num>
  <w:num w:numId="104">
    <w:abstractNumId w:val="112"/>
  </w:num>
  <w:num w:numId="105">
    <w:abstractNumId w:val="127"/>
  </w:num>
  <w:num w:numId="106">
    <w:abstractNumId w:val="29"/>
  </w:num>
  <w:num w:numId="107">
    <w:abstractNumId w:val="0"/>
  </w:num>
  <w:num w:numId="108">
    <w:abstractNumId w:val="57"/>
  </w:num>
  <w:num w:numId="109">
    <w:abstractNumId w:val="3"/>
  </w:num>
  <w:num w:numId="110">
    <w:abstractNumId w:val="30"/>
  </w:num>
  <w:num w:numId="111">
    <w:abstractNumId w:val="18"/>
  </w:num>
  <w:num w:numId="112">
    <w:abstractNumId w:val="114"/>
  </w:num>
  <w:num w:numId="113">
    <w:abstractNumId w:val="39"/>
  </w:num>
  <w:num w:numId="114">
    <w:abstractNumId w:val="15"/>
  </w:num>
  <w:num w:numId="115">
    <w:abstractNumId w:val="8"/>
  </w:num>
  <w:num w:numId="116">
    <w:abstractNumId w:val="71"/>
  </w:num>
  <w:num w:numId="117">
    <w:abstractNumId w:val="22"/>
  </w:num>
  <w:num w:numId="118">
    <w:abstractNumId w:val="7"/>
  </w:num>
  <w:num w:numId="119">
    <w:abstractNumId w:val="11"/>
  </w:num>
  <w:num w:numId="120">
    <w:abstractNumId w:val="2"/>
  </w:num>
  <w:num w:numId="121">
    <w:abstractNumId w:val="86"/>
  </w:num>
  <w:num w:numId="122">
    <w:abstractNumId w:val="94"/>
  </w:num>
  <w:num w:numId="123">
    <w:abstractNumId w:val="56"/>
  </w:num>
  <w:num w:numId="124">
    <w:abstractNumId w:val="10"/>
  </w:num>
  <w:num w:numId="125">
    <w:abstractNumId w:val="47"/>
  </w:num>
  <w:num w:numId="126">
    <w:abstractNumId w:val="137"/>
  </w:num>
  <w:num w:numId="127">
    <w:abstractNumId w:val="20"/>
  </w:num>
  <w:num w:numId="128">
    <w:abstractNumId w:val="48"/>
  </w:num>
  <w:num w:numId="129">
    <w:abstractNumId w:val="4"/>
  </w:num>
  <w:num w:numId="130">
    <w:abstractNumId w:val="31"/>
  </w:num>
  <w:num w:numId="131">
    <w:abstractNumId w:val="60"/>
  </w:num>
  <w:num w:numId="132">
    <w:abstractNumId w:val="5"/>
  </w:num>
  <w:num w:numId="133">
    <w:abstractNumId w:val="32"/>
  </w:num>
  <w:num w:numId="134">
    <w:abstractNumId w:val="40"/>
  </w:num>
  <w:num w:numId="135">
    <w:abstractNumId w:val="19"/>
  </w:num>
  <w:num w:numId="136">
    <w:abstractNumId w:val="13"/>
  </w:num>
  <w:num w:numId="137">
    <w:abstractNumId w:val="97"/>
  </w:num>
  <w:num w:numId="138">
    <w:abstractNumId w:val="79"/>
  </w:num>
  <w:num w:numId="139">
    <w:abstractNumId w:val="17"/>
  </w:num>
  <w:num w:numId="140">
    <w:abstractNumId w:val="1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0"/>
  <w:drawingGridHorizontalSpacing w:val="105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MzNjY2MjE3NLIwszRR0lEKTi0uzszPAykwrgUA26FyVSwAAAA="/>
  </w:docVars>
  <w:rsids>
    <w:rsidRoot w:val="009E28E9"/>
    <w:rsid w:val="00006B37"/>
    <w:rsid w:val="0001276D"/>
    <w:rsid w:val="000D02B2"/>
    <w:rsid w:val="000E4B6A"/>
    <w:rsid w:val="000F2947"/>
    <w:rsid w:val="001373DB"/>
    <w:rsid w:val="00140B63"/>
    <w:rsid w:val="00165FA0"/>
    <w:rsid w:val="001909B7"/>
    <w:rsid w:val="001E34D0"/>
    <w:rsid w:val="001F68A5"/>
    <w:rsid w:val="0020174D"/>
    <w:rsid w:val="00201A94"/>
    <w:rsid w:val="00201DDD"/>
    <w:rsid w:val="00206857"/>
    <w:rsid w:val="0020709F"/>
    <w:rsid w:val="00222FE2"/>
    <w:rsid w:val="002369C1"/>
    <w:rsid w:val="002A5AE0"/>
    <w:rsid w:val="003458E9"/>
    <w:rsid w:val="003511FF"/>
    <w:rsid w:val="00352B45"/>
    <w:rsid w:val="003F45D3"/>
    <w:rsid w:val="00436051"/>
    <w:rsid w:val="005758BD"/>
    <w:rsid w:val="005B3AED"/>
    <w:rsid w:val="00625833"/>
    <w:rsid w:val="00634F77"/>
    <w:rsid w:val="006442B4"/>
    <w:rsid w:val="006523A7"/>
    <w:rsid w:val="0065446A"/>
    <w:rsid w:val="007633BD"/>
    <w:rsid w:val="00785B3F"/>
    <w:rsid w:val="007E6043"/>
    <w:rsid w:val="0089598E"/>
    <w:rsid w:val="008E08F1"/>
    <w:rsid w:val="00922BD5"/>
    <w:rsid w:val="009328AC"/>
    <w:rsid w:val="0094702B"/>
    <w:rsid w:val="00964B9F"/>
    <w:rsid w:val="009821B6"/>
    <w:rsid w:val="009C4DEC"/>
    <w:rsid w:val="009E28E9"/>
    <w:rsid w:val="009E5966"/>
    <w:rsid w:val="00A032CA"/>
    <w:rsid w:val="00A31483"/>
    <w:rsid w:val="00B3156C"/>
    <w:rsid w:val="00B65C32"/>
    <w:rsid w:val="00BA2383"/>
    <w:rsid w:val="00BD5DF8"/>
    <w:rsid w:val="00C12925"/>
    <w:rsid w:val="00C53BC7"/>
    <w:rsid w:val="00C7228C"/>
    <w:rsid w:val="00CC5D4B"/>
    <w:rsid w:val="00CE7845"/>
    <w:rsid w:val="00D5066F"/>
    <w:rsid w:val="00D643A5"/>
    <w:rsid w:val="00DD6B07"/>
    <w:rsid w:val="00E25C6E"/>
    <w:rsid w:val="00E35D73"/>
    <w:rsid w:val="00E4456F"/>
    <w:rsid w:val="00E94D7E"/>
    <w:rsid w:val="00ED188B"/>
    <w:rsid w:val="00F056BA"/>
    <w:rsid w:val="00F1239A"/>
    <w:rsid w:val="00F21E80"/>
    <w:rsid w:val="00F33243"/>
    <w:rsid w:val="00F4366A"/>
    <w:rsid w:val="00F67F02"/>
    <w:rsid w:val="049C7890"/>
    <w:rsid w:val="07F70BE5"/>
    <w:rsid w:val="0C691F94"/>
    <w:rsid w:val="1B633B09"/>
    <w:rsid w:val="1BC97C11"/>
    <w:rsid w:val="1CFB58C0"/>
    <w:rsid w:val="1E523688"/>
    <w:rsid w:val="1F7235A9"/>
    <w:rsid w:val="1FFA6882"/>
    <w:rsid w:val="2A4E01B4"/>
    <w:rsid w:val="2BD42367"/>
    <w:rsid w:val="2E01208C"/>
    <w:rsid w:val="31B172C9"/>
    <w:rsid w:val="326B1188"/>
    <w:rsid w:val="34E56ED9"/>
    <w:rsid w:val="35722FE3"/>
    <w:rsid w:val="3D92263E"/>
    <w:rsid w:val="3DE9498C"/>
    <w:rsid w:val="419E6B0A"/>
    <w:rsid w:val="46AB0E55"/>
    <w:rsid w:val="46E07A46"/>
    <w:rsid w:val="48826DD2"/>
    <w:rsid w:val="49075812"/>
    <w:rsid w:val="4C853706"/>
    <w:rsid w:val="4EE33795"/>
    <w:rsid w:val="4F6E5CCC"/>
    <w:rsid w:val="586F7CFC"/>
    <w:rsid w:val="587E6B0F"/>
    <w:rsid w:val="6D643F34"/>
    <w:rsid w:val="72540027"/>
    <w:rsid w:val="75903624"/>
    <w:rsid w:val="7ADF7F1E"/>
    <w:rsid w:val="7D07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4">
    <w:name w:val="header"/>
    <w:basedOn w:val="1"/>
    <w:link w:val="10"/>
    <w:semiHidden/>
    <w:unhideWhenUsed/>
    <w:qFormat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5">
    <w:name w:val="Normal (Web)"/>
    <w:basedOn w:val="1"/>
    <w:semiHidden/>
    <w:unhideWhenUsed/>
    <w:qFormat/>
    <w:uiPriority w:val="99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7">
    <w:name w:val="Table Grid"/>
    <w:basedOn w:val="6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註解方塊文字 字元"/>
    <w:basedOn w:val="8"/>
    <w:link w:val="2"/>
    <w:semiHidden/>
    <w:qFormat/>
    <w:uiPriority w:val="99"/>
    <w:rPr>
      <w:sz w:val="18"/>
      <w:szCs w:val="18"/>
    </w:rPr>
  </w:style>
  <w:style w:type="character" w:customStyle="1" w:styleId="10">
    <w:name w:val="頁首 字元"/>
    <w:basedOn w:val="8"/>
    <w:link w:val="4"/>
    <w:semiHidden/>
    <w:qFormat/>
    <w:uiPriority w:val="99"/>
    <w:rPr>
      <w:sz w:val="20"/>
      <w:szCs w:val="20"/>
    </w:rPr>
  </w:style>
  <w:style w:type="character" w:customStyle="1" w:styleId="11">
    <w:name w:val="頁尾 字元"/>
    <w:basedOn w:val="8"/>
    <w:link w:val="3"/>
    <w:qFormat/>
    <w:uiPriority w:val="99"/>
    <w:rPr>
      <w:sz w:val="20"/>
      <w:szCs w:val="20"/>
    </w:rPr>
  </w:style>
  <w:style w:type="paragraph" w:styleId="12">
    <w:name w:val="List Paragraph"/>
    <w:basedOn w:val="1"/>
    <w:qFormat/>
    <w:uiPriority w:val="34"/>
    <w:pPr>
      <w:ind w:left="480" w:left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jpeg"/><Relationship Id="rId8" Type="http://schemas.openxmlformats.org/officeDocument/2006/relationships/image" Target="media/image4.jpeg"/><Relationship Id="rId7" Type="http://schemas.openxmlformats.org/officeDocument/2006/relationships/image" Target="media/image3.jpeg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theme" Target="theme/theme1.xml"/><Relationship Id="rId37" Type="http://schemas.openxmlformats.org/officeDocument/2006/relationships/fontTable" Target="fontTable.xml"/><Relationship Id="rId36" Type="http://schemas.openxmlformats.org/officeDocument/2006/relationships/customXml" Target="../customXml/item2.xml"/><Relationship Id="rId35" Type="http://schemas.openxmlformats.org/officeDocument/2006/relationships/numbering" Target="numbering.xml"/><Relationship Id="rId34" Type="http://schemas.openxmlformats.org/officeDocument/2006/relationships/customXml" Target="../customXml/item1.xml"/><Relationship Id="rId33" Type="http://schemas.openxmlformats.org/officeDocument/2006/relationships/image" Target="media/image29.jpeg"/><Relationship Id="rId32" Type="http://schemas.openxmlformats.org/officeDocument/2006/relationships/image" Target="media/image28.jpeg"/><Relationship Id="rId31" Type="http://schemas.openxmlformats.org/officeDocument/2006/relationships/image" Target="media/image27.jpeg"/><Relationship Id="rId30" Type="http://schemas.openxmlformats.org/officeDocument/2006/relationships/image" Target="media/image26.jpeg"/><Relationship Id="rId3" Type="http://schemas.openxmlformats.org/officeDocument/2006/relationships/footer" Target="footer1.xml"/><Relationship Id="rId29" Type="http://schemas.openxmlformats.org/officeDocument/2006/relationships/image" Target="media/image25.jpeg"/><Relationship Id="rId28" Type="http://schemas.openxmlformats.org/officeDocument/2006/relationships/image" Target="media/image24.jpeg"/><Relationship Id="rId27" Type="http://schemas.openxmlformats.org/officeDocument/2006/relationships/image" Target="media/image23.jpeg"/><Relationship Id="rId26" Type="http://schemas.openxmlformats.org/officeDocument/2006/relationships/image" Target="media/image22.jpeg"/><Relationship Id="rId25" Type="http://schemas.openxmlformats.org/officeDocument/2006/relationships/image" Target="media/image21.jpeg"/><Relationship Id="rId24" Type="http://schemas.openxmlformats.org/officeDocument/2006/relationships/image" Target="media/image20.jpeg"/><Relationship Id="rId23" Type="http://schemas.openxmlformats.org/officeDocument/2006/relationships/image" Target="media/image19.jpeg"/><Relationship Id="rId22" Type="http://schemas.openxmlformats.org/officeDocument/2006/relationships/image" Target="media/image18.jpeg"/><Relationship Id="rId21" Type="http://schemas.openxmlformats.org/officeDocument/2006/relationships/image" Target="media/image17.jpeg"/><Relationship Id="rId20" Type="http://schemas.openxmlformats.org/officeDocument/2006/relationships/image" Target="media/image16.jpeg"/><Relationship Id="rId2" Type="http://schemas.openxmlformats.org/officeDocument/2006/relationships/settings" Target="settings.xml"/><Relationship Id="rId19" Type="http://schemas.openxmlformats.org/officeDocument/2006/relationships/image" Target="media/image15.jpeg"/><Relationship Id="rId18" Type="http://schemas.openxmlformats.org/officeDocument/2006/relationships/image" Target="media/image14.jpeg"/><Relationship Id="rId17" Type="http://schemas.openxmlformats.org/officeDocument/2006/relationships/image" Target="media/image13.jpeg"/><Relationship Id="rId16" Type="http://schemas.openxmlformats.org/officeDocument/2006/relationships/image" Target="media/image12.jpeg"/><Relationship Id="rId15" Type="http://schemas.openxmlformats.org/officeDocument/2006/relationships/image" Target="media/image11.jpeg"/><Relationship Id="rId14" Type="http://schemas.openxmlformats.org/officeDocument/2006/relationships/image" Target="media/image10.jpeg"/><Relationship Id="rId13" Type="http://schemas.openxmlformats.org/officeDocument/2006/relationships/image" Target="media/image9.jpeg"/><Relationship Id="rId12" Type="http://schemas.openxmlformats.org/officeDocument/2006/relationships/image" Target="media/image8.jpeg"/><Relationship Id="rId11" Type="http://schemas.openxmlformats.org/officeDocument/2006/relationships/image" Target="media/image7.jpeg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90944C6-D6A8-4EC8-B6F1-1753E92EE0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东华理工大学</Company>
  <Pages>6</Pages>
  <Words>782</Words>
  <Characters>4462</Characters>
  <Lines>37</Lines>
  <Paragraphs>10</Paragraphs>
  <TotalTime>20</TotalTime>
  <ScaleCrop>false</ScaleCrop>
  <LinksUpToDate>false</LinksUpToDate>
  <CharactersWithSpaces>5234</CharactersWithSpaces>
  <Application>WPS Office_11.1.0.88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14T14:19:00Z</dcterms:created>
  <dc:creator>LLJ</dc:creator>
  <cp:lastModifiedBy>可乐配鸡翅_</cp:lastModifiedBy>
  <dcterms:modified xsi:type="dcterms:W3CDTF">2019-08-19T13:08:54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22</vt:lpwstr>
  </property>
</Properties>
</file>